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EA487" w14:textId="36F990D9" w:rsidR="003430B3" w:rsidRPr="008904D5" w:rsidRDefault="003430B3" w:rsidP="008C1EA3">
      <w:pPr>
        <w:spacing w:after="0" w:line="240" w:lineRule="auto"/>
        <w:rPr>
          <w:rFonts w:ascii="Arial" w:hAnsi="Arial" w:cs="Arial"/>
          <w:b/>
          <w:bCs/>
        </w:rPr>
      </w:pPr>
      <w:r w:rsidRPr="008904D5">
        <w:rPr>
          <w:rFonts w:ascii="Arial" w:hAnsi="Arial" w:cs="Arial"/>
          <w:b/>
          <w:bCs/>
        </w:rPr>
        <w:t xml:space="preserve">Project:  </w:t>
      </w:r>
      <w:r w:rsidR="00645EED">
        <w:rPr>
          <w:rFonts w:ascii="Arial" w:hAnsi="Arial" w:cs="Arial"/>
          <w:b/>
          <w:bCs/>
        </w:rPr>
        <w:t>Carthage Flats</w:t>
      </w:r>
      <w:r w:rsidR="00B33653">
        <w:rPr>
          <w:rFonts w:ascii="Arial" w:hAnsi="Arial" w:cs="Arial"/>
          <w:b/>
          <w:bCs/>
        </w:rPr>
        <w:t xml:space="preserve"> PSH</w:t>
      </w:r>
    </w:p>
    <w:p w14:paraId="4383A243" w14:textId="74309D24" w:rsidR="00785433" w:rsidRPr="008904D5" w:rsidRDefault="00785433" w:rsidP="008C1EA3">
      <w:pPr>
        <w:spacing w:after="0" w:line="240" w:lineRule="auto"/>
        <w:rPr>
          <w:rFonts w:ascii="Arial" w:hAnsi="Arial" w:cs="Arial"/>
          <w:b/>
          <w:bCs/>
        </w:rPr>
      </w:pPr>
      <w:r w:rsidRPr="008904D5">
        <w:rPr>
          <w:rFonts w:ascii="Arial" w:hAnsi="Arial" w:cs="Arial"/>
          <w:b/>
          <w:bCs/>
        </w:rPr>
        <w:t xml:space="preserve">Issue Date:  </w:t>
      </w:r>
      <w:r w:rsidR="00D05B3A">
        <w:rPr>
          <w:rFonts w:ascii="Arial" w:hAnsi="Arial" w:cs="Arial"/>
          <w:b/>
          <w:bCs/>
        </w:rPr>
        <w:t>August 1, 2023</w:t>
      </w:r>
    </w:p>
    <w:p w14:paraId="661F7DEE" w14:textId="30453DF5" w:rsidR="003430B3" w:rsidRPr="008904D5" w:rsidRDefault="003430B3" w:rsidP="008C1EA3">
      <w:pPr>
        <w:spacing w:after="0" w:line="240" w:lineRule="auto"/>
        <w:rPr>
          <w:rFonts w:ascii="Arial" w:hAnsi="Arial" w:cs="Arial"/>
          <w:b/>
          <w:bCs/>
        </w:rPr>
      </w:pPr>
      <w:r w:rsidRPr="008904D5">
        <w:rPr>
          <w:rFonts w:ascii="Arial" w:hAnsi="Arial" w:cs="Arial"/>
          <w:b/>
          <w:bCs/>
        </w:rPr>
        <w:t xml:space="preserve">Bid Date:  </w:t>
      </w:r>
      <w:r w:rsidR="00B33653">
        <w:rPr>
          <w:rFonts w:ascii="Arial" w:hAnsi="Arial" w:cs="Arial"/>
          <w:b/>
          <w:bCs/>
        </w:rPr>
        <w:t xml:space="preserve">August </w:t>
      </w:r>
      <w:r w:rsidR="00D05B3A">
        <w:rPr>
          <w:rFonts w:ascii="Arial" w:hAnsi="Arial" w:cs="Arial"/>
          <w:b/>
          <w:bCs/>
        </w:rPr>
        <w:t>15</w:t>
      </w:r>
      <w:r w:rsidRPr="008904D5">
        <w:rPr>
          <w:rFonts w:ascii="Arial" w:hAnsi="Arial" w:cs="Arial"/>
          <w:b/>
          <w:bCs/>
        </w:rPr>
        <w:t>, 2023</w:t>
      </w:r>
    </w:p>
    <w:p w14:paraId="1CF39EA0" w14:textId="2C58D29F" w:rsidR="003430B3" w:rsidRPr="008904D5" w:rsidRDefault="00BC6032" w:rsidP="008C1EA3">
      <w:pPr>
        <w:spacing w:after="0" w:line="240" w:lineRule="auto"/>
        <w:rPr>
          <w:rFonts w:ascii="Arial" w:hAnsi="Arial" w:cs="Arial"/>
          <w:b/>
          <w:bCs/>
        </w:rPr>
      </w:pPr>
      <w:r w:rsidRPr="008904D5">
        <w:rPr>
          <w:rFonts w:ascii="Arial" w:hAnsi="Arial" w:cs="Arial"/>
          <w:b/>
          <w:bCs/>
        </w:rPr>
        <w:t xml:space="preserve">Architect of Record:  </w:t>
      </w:r>
      <w:r w:rsidR="00B33653">
        <w:rPr>
          <w:rFonts w:ascii="Arial" w:hAnsi="Arial" w:cs="Arial"/>
          <w:b/>
          <w:bCs/>
        </w:rPr>
        <w:t>PCA</w:t>
      </w:r>
      <w:r w:rsidRPr="008904D5">
        <w:rPr>
          <w:rFonts w:ascii="Arial" w:hAnsi="Arial" w:cs="Arial"/>
          <w:b/>
          <w:bCs/>
        </w:rPr>
        <w:t xml:space="preserve"> Architecture</w:t>
      </w:r>
    </w:p>
    <w:p w14:paraId="0C3DB4A7" w14:textId="77777777" w:rsidR="008C1EA3" w:rsidRPr="008904D5" w:rsidRDefault="008C1EA3" w:rsidP="00512081">
      <w:pPr>
        <w:spacing w:after="0" w:line="240" w:lineRule="auto"/>
        <w:ind w:left="720" w:hanging="360"/>
        <w:rPr>
          <w:rFonts w:ascii="Arial" w:hAnsi="Arial" w:cs="Arial"/>
          <w:b/>
          <w:bCs/>
        </w:rPr>
      </w:pPr>
    </w:p>
    <w:p w14:paraId="1E4804F8" w14:textId="4BF355C4" w:rsidR="00512081" w:rsidRPr="008904D5" w:rsidRDefault="00512081" w:rsidP="00512081">
      <w:pPr>
        <w:spacing w:after="0" w:line="240" w:lineRule="auto"/>
        <w:ind w:left="720" w:hanging="360"/>
        <w:rPr>
          <w:rFonts w:ascii="Arial" w:hAnsi="Arial" w:cs="Arial"/>
          <w:b/>
          <w:bCs/>
        </w:rPr>
      </w:pPr>
    </w:p>
    <w:p w14:paraId="7355F7FC" w14:textId="364826FC" w:rsidR="00512081" w:rsidRPr="008904D5" w:rsidRDefault="00512081" w:rsidP="008C1EA3">
      <w:pPr>
        <w:spacing w:after="0" w:line="259" w:lineRule="auto"/>
        <w:rPr>
          <w:rFonts w:ascii="Arial" w:hAnsi="Arial" w:cs="Arial"/>
        </w:rPr>
      </w:pPr>
    </w:p>
    <w:p w14:paraId="090C73DB" w14:textId="61897922" w:rsidR="008C1EA3" w:rsidRPr="008904D5" w:rsidRDefault="008C1EA3" w:rsidP="001F7A8C">
      <w:pPr>
        <w:spacing w:after="120" w:line="259" w:lineRule="auto"/>
        <w:rPr>
          <w:rFonts w:ascii="Arial" w:hAnsi="Arial" w:cs="Arial"/>
          <w:b/>
          <w:bCs/>
        </w:rPr>
      </w:pPr>
      <w:r w:rsidRPr="008904D5">
        <w:rPr>
          <w:rFonts w:ascii="Arial" w:hAnsi="Arial" w:cs="Arial"/>
          <w:b/>
          <w:bCs/>
        </w:rPr>
        <w:t>Questions and Answers:</w:t>
      </w:r>
    </w:p>
    <w:p w14:paraId="16287BAA" w14:textId="6B41BEFC" w:rsidR="00B33653" w:rsidRPr="002E66E0" w:rsidRDefault="00B33653" w:rsidP="00B33653">
      <w:pPr>
        <w:pStyle w:val="ListParagraph"/>
        <w:numPr>
          <w:ilvl w:val="0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Arial" w:hAnsi="Arial" w:cs="Arial"/>
        </w:rPr>
        <w:t>What is the basis of design for the cabinets</w:t>
      </w:r>
      <w:r w:rsidR="00C712A2" w:rsidRPr="002E66E0">
        <w:rPr>
          <w:rFonts w:ascii="Arial" w:hAnsi="Arial" w:cs="Arial"/>
        </w:rPr>
        <w:t xml:space="preserve"> and countertops</w:t>
      </w:r>
      <w:r w:rsidR="009F2A80" w:rsidRPr="002E66E0">
        <w:rPr>
          <w:rFonts w:ascii="Arial" w:hAnsi="Arial" w:cs="Arial"/>
        </w:rPr>
        <w:t>?</w:t>
      </w:r>
    </w:p>
    <w:p w14:paraId="2BB8DCBA" w14:textId="75F1CD1B" w:rsidR="00B33653" w:rsidRPr="002E66E0" w:rsidRDefault="009F2A80" w:rsidP="00B33653">
      <w:pPr>
        <w:pStyle w:val="ListParagraph"/>
        <w:numPr>
          <w:ilvl w:val="1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Arial" w:hAnsi="Arial" w:cs="Arial"/>
        </w:rPr>
        <w:t xml:space="preserve">Model – </w:t>
      </w:r>
      <w:r w:rsidR="00B33653" w:rsidRPr="002E66E0">
        <w:rPr>
          <w:rFonts w:ascii="Arial" w:hAnsi="Arial" w:cs="Arial"/>
        </w:rPr>
        <w:t xml:space="preserve">The basis of design is a stained cabinet by Smart Cabinets with full plywood construction.  Cabinets shall have soft close doors and drawers.  Door style is </w:t>
      </w:r>
      <w:r w:rsidR="00C712A2" w:rsidRPr="002E66E0">
        <w:rPr>
          <w:rFonts w:ascii="Arial" w:hAnsi="Arial" w:cs="Arial"/>
        </w:rPr>
        <w:t>Group 1</w:t>
      </w:r>
      <w:r w:rsidR="00B33653" w:rsidRPr="002E66E0">
        <w:rPr>
          <w:rFonts w:ascii="Arial" w:hAnsi="Arial" w:cs="Arial"/>
        </w:rPr>
        <w:t>.</w:t>
      </w:r>
      <w:r w:rsidR="00C712A2" w:rsidRPr="002E66E0">
        <w:rPr>
          <w:rFonts w:ascii="Arial" w:hAnsi="Arial" w:cs="Arial"/>
        </w:rPr>
        <w:t xml:space="preserve">  The plastic laminate countertops shall be standard Group 1 colors.  Cultured marble countertops shall be standard colors.</w:t>
      </w:r>
    </w:p>
    <w:p w14:paraId="3D87671F" w14:textId="77777777" w:rsidR="00B33653" w:rsidRPr="002E66E0" w:rsidRDefault="00B33653" w:rsidP="00B33653">
      <w:pPr>
        <w:pStyle w:val="ListParagraph"/>
        <w:spacing w:line="259" w:lineRule="auto"/>
        <w:ind w:left="1440"/>
        <w:rPr>
          <w:rFonts w:ascii="Arial" w:hAnsi="Arial" w:cs="Arial"/>
        </w:rPr>
      </w:pPr>
    </w:p>
    <w:p w14:paraId="01135EE5" w14:textId="5CB76989" w:rsidR="00B33653" w:rsidRPr="002E66E0" w:rsidRDefault="00B33653" w:rsidP="00B33653">
      <w:pPr>
        <w:pStyle w:val="ListParagraph"/>
        <w:numPr>
          <w:ilvl w:val="0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Arial" w:hAnsi="Arial" w:cs="Arial"/>
        </w:rPr>
        <w:t>Are the wood doors solid core or hollow core?</w:t>
      </w:r>
    </w:p>
    <w:p w14:paraId="14C23C2F" w14:textId="6DF71441" w:rsidR="00B33653" w:rsidRPr="002E66E0" w:rsidRDefault="00B33653" w:rsidP="00B33653">
      <w:pPr>
        <w:pStyle w:val="ListParagraph"/>
        <w:numPr>
          <w:ilvl w:val="1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Arial" w:hAnsi="Arial" w:cs="Arial"/>
        </w:rPr>
        <w:t>All wood doors shall be solid core.</w:t>
      </w:r>
    </w:p>
    <w:p w14:paraId="3AD0EE7C" w14:textId="77777777" w:rsidR="00DF690B" w:rsidRPr="002E66E0" w:rsidRDefault="00DF690B" w:rsidP="00DF690B">
      <w:pPr>
        <w:pStyle w:val="ListParagraph"/>
        <w:spacing w:line="259" w:lineRule="auto"/>
        <w:ind w:left="1440"/>
        <w:rPr>
          <w:rFonts w:ascii="Arial" w:hAnsi="Arial" w:cs="Arial"/>
        </w:rPr>
      </w:pPr>
    </w:p>
    <w:p w14:paraId="5A2D9BA3" w14:textId="5A5C5B1A" w:rsidR="00DF690B" w:rsidRPr="002E66E0" w:rsidRDefault="00DF690B" w:rsidP="00DF690B">
      <w:pPr>
        <w:pStyle w:val="ListParagraph"/>
        <w:numPr>
          <w:ilvl w:val="0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Arial" w:hAnsi="Arial" w:cs="Arial"/>
        </w:rPr>
        <w:t xml:space="preserve">Who </w:t>
      </w:r>
      <w:r w:rsidR="00C712A2" w:rsidRPr="002E66E0">
        <w:rPr>
          <w:rFonts w:ascii="Arial" w:hAnsi="Arial" w:cs="Arial"/>
        </w:rPr>
        <w:t>ir responsible for backfilling</w:t>
      </w:r>
      <w:r w:rsidRPr="002E66E0">
        <w:rPr>
          <w:rFonts w:ascii="Arial" w:hAnsi="Arial" w:cs="Arial"/>
        </w:rPr>
        <w:t xml:space="preserve"> the existing basement?</w:t>
      </w:r>
    </w:p>
    <w:p w14:paraId="3476888C" w14:textId="4A450BD6" w:rsidR="00C712A2" w:rsidRPr="002E66E0" w:rsidRDefault="00DF690B" w:rsidP="00645EED">
      <w:pPr>
        <w:pStyle w:val="ListParagraph"/>
        <w:numPr>
          <w:ilvl w:val="1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Arial" w:hAnsi="Arial" w:cs="Arial"/>
          <w:b/>
          <w:bCs/>
        </w:rPr>
        <w:t>BP 31 Site Work</w:t>
      </w:r>
      <w:r w:rsidRPr="002E66E0">
        <w:rPr>
          <w:rFonts w:ascii="Arial" w:hAnsi="Arial" w:cs="Arial"/>
        </w:rPr>
        <w:t xml:space="preserve"> is responsible for backfilling the existing basement and footings.  The demolition contractor shall set back the grade 1:1 at foundation walls.</w:t>
      </w:r>
    </w:p>
    <w:p w14:paraId="55E3E14A" w14:textId="77777777" w:rsidR="00645EED" w:rsidRPr="002E66E0" w:rsidRDefault="00645EED" w:rsidP="00645EED">
      <w:pPr>
        <w:pStyle w:val="ListParagraph"/>
        <w:spacing w:line="259" w:lineRule="auto"/>
        <w:ind w:left="1440"/>
        <w:rPr>
          <w:rFonts w:ascii="Arial" w:hAnsi="Arial" w:cs="Arial"/>
        </w:rPr>
      </w:pPr>
    </w:p>
    <w:p w14:paraId="25697809" w14:textId="165489A0" w:rsidR="00C712A2" w:rsidRPr="002E66E0" w:rsidRDefault="00C712A2" w:rsidP="00C712A2">
      <w:pPr>
        <w:pStyle w:val="ListParagraph"/>
        <w:numPr>
          <w:ilvl w:val="0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Arial" w:hAnsi="Arial" w:cs="Arial"/>
        </w:rPr>
        <w:t>What is the specification for the ACT ceilings?</w:t>
      </w:r>
    </w:p>
    <w:p w14:paraId="751B936D" w14:textId="073ACDDB" w:rsidR="00C712A2" w:rsidRPr="002E66E0" w:rsidRDefault="00C712A2" w:rsidP="00C712A2">
      <w:pPr>
        <w:pStyle w:val="ListParagraph"/>
        <w:numPr>
          <w:ilvl w:val="1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Arial" w:hAnsi="Arial" w:cs="Arial"/>
        </w:rPr>
        <w:t>Ceilings shall be 2x</w:t>
      </w:r>
      <w:r w:rsidR="00645EED" w:rsidRPr="002E66E0">
        <w:rPr>
          <w:rFonts w:ascii="Arial" w:hAnsi="Arial" w:cs="Arial"/>
        </w:rPr>
        <w:t>4</w:t>
      </w:r>
      <w:r w:rsidRPr="002E66E0">
        <w:rPr>
          <w:rFonts w:ascii="Arial" w:hAnsi="Arial" w:cs="Arial"/>
        </w:rPr>
        <w:t xml:space="preserve"> </w:t>
      </w:r>
      <w:r w:rsidR="00645EED" w:rsidRPr="002E66E0">
        <w:rPr>
          <w:rFonts w:ascii="Arial" w:hAnsi="Arial" w:cs="Arial"/>
        </w:rPr>
        <w:t>square edge</w:t>
      </w:r>
      <w:r w:rsidRPr="002E66E0">
        <w:rPr>
          <w:rFonts w:ascii="Arial" w:hAnsi="Arial" w:cs="Arial"/>
        </w:rPr>
        <w:t xml:space="preserve"> ceiling pads.</w:t>
      </w:r>
    </w:p>
    <w:p w14:paraId="75F81123" w14:textId="77777777" w:rsidR="00645EED" w:rsidRPr="002E66E0" w:rsidRDefault="00645EED" w:rsidP="00645EED">
      <w:pPr>
        <w:pStyle w:val="ListParagraph"/>
        <w:spacing w:line="259" w:lineRule="auto"/>
        <w:ind w:left="1440"/>
        <w:rPr>
          <w:rFonts w:ascii="Arial" w:hAnsi="Arial" w:cs="Arial"/>
        </w:rPr>
      </w:pPr>
    </w:p>
    <w:p w14:paraId="0E82457F" w14:textId="77777777" w:rsidR="00645EED" w:rsidRPr="002E66E0" w:rsidRDefault="00645EED" w:rsidP="00645EED">
      <w:pPr>
        <w:pStyle w:val="ListParagraph"/>
        <w:numPr>
          <w:ilvl w:val="0"/>
          <w:numId w:val="8"/>
        </w:numPr>
        <w:spacing w:line="285" w:lineRule="atLeast"/>
        <w:rPr>
          <w:rFonts w:ascii="Arial" w:hAnsi="Arial" w:cs="Arial"/>
        </w:rPr>
      </w:pPr>
      <w:r w:rsidRPr="002E66E0">
        <w:rPr>
          <w:rFonts w:ascii="Arial" w:hAnsi="Arial" w:cs="Arial"/>
        </w:rPr>
        <w:t>Per the “Outline Scope of Work” – BP5.2.A: Structural steel columns at front entrance. Sheet S120 shows these columns as 6x6 wood post. Please confirm these are wood columns, if these are steel, please provide steel column details.</w:t>
      </w:r>
    </w:p>
    <w:p w14:paraId="44656E17" w14:textId="56141CCD" w:rsidR="00645EED" w:rsidRPr="002E66E0" w:rsidRDefault="00645EED" w:rsidP="00C712A2">
      <w:pPr>
        <w:pStyle w:val="ListParagraph"/>
        <w:numPr>
          <w:ilvl w:val="1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Arial" w:hAnsi="Arial" w:cs="Arial"/>
        </w:rPr>
        <w:t>The scope of Work is incorrect.  The columns and beams at the front entrance are wood.</w:t>
      </w:r>
    </w:p>
    <w:p w14:paraId="5CA1CA39" w14:textId="77777777" w:rsidR="00645EED" w:rsidRPr="002E66E0" w:rsidRDefault="00645EED" w:rsidP="00645EED">
      <w:pPr>
        <w:pStyle w:val="ListParagraph"/>
        <w:spacing w:line="259" w:lineRule="auto"/>
        <w:ind w:left="1440"/>
        <w:rPr>
          <w:rFonts w:ascii="Arial" w:hAnsi="Arial" w:cs="Arial"/>
        </w:rPr>
      </w:pPr>
    </w:p>
    <w:p w14:paraId="00917FF8" w14:textId="5126ADDC" w:rsidR="00645EED" w:rsidRPr="0066373B" w:rsidRDefault="00645EED" w:rsidP="00645EED">
      <w:pPr>
        <w:pStyle w:val="ListParagraph"/>
        <w:numPr>
          <w:ilvl w:val="0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Arial" w:hAnsi="Arial" w:cs="Arial"/>
        </w:rPr>
        <w:t>Per the “Outline Scope of Work” – BP 5.2.C: Steel elevator hoist beam. Sheet S140 does not show the hoist beam. Please provide beam size and weight along with bearing details</w:t>
      </w:r>
      <w:r w:rsidRPr="002E66E0">
        <w:rPr>
          <w:rFonts w:ascii="Helvetica" w:hAnsi="Helvetica" w:cs="Helvetica"/>
        </w:rPr>
        <w:t>.</w:t>
      </w:r>
    </w:p>
    <w:p w14:paraId="53E8C06A" w14:textId="6CD24F60" w:rsidR="0066373B" w:rsidRDefault="0066373B" w:rsidP="0066373B">
      <w:pPr>
        <w:pStyle w:val="ListParagraph"/>
        <w:numPr>
          <w:ilvl w:val="1"/>
          <w:numId w:val="8"/>
        </w:numPr>
        <w:spacing w:line="259" w:lineRule="auto"/>
        <w:rPr>
          <w:rFonts w:ascii="Arial" w:hAnsi="Arial" w:cs="Arial"/>
        </w:rPr>
      </w:pPr>
      <w:r>
        <w:rPr>
          <w:rFonts w:ascii="Arial" w:hAnsi="Arial" w:cs="Arial"/>
        </w:rPr>
        <w:t>Include a $</w:t>
      </w:r>
      <w:r w:rsidR="00D05B3A">
        <w:rPr>
          <w:rFonts w:ascii="Arial" w:hAnsi="Arial" w:cs="Arial"/>
        </w:rPr>
        <w:t>2</w:t>
      </w:r>
      <w:r>
        <w:rPr>
          <w:rFonts w:ascii="Arial" w:hAnsi="Arial" w:cs="Arial"/>
        </w:rPr>
        <w:t>,000 allowance for the hoist beam material.</w:t>
      </w:r>
    </w:p>
    <w:p w14:paraId="0E3429BF" w14:textId="77777777" w:rsidR="0066373B" w:rsidRPr="002E66E0" w:rsidRDefault="0066373B" w:rsidP="0066373B">
      <w:pPr>
        <w:pStyle w:val="ListParagraph"/>
        <w:spacing w:line="259" w:lineRule="auto"/>
        <w:ind w:left="1440"/>
        <w:rPr>
          <w:rFonts w:ascii="Arial" w:hAnsi="Arial" w:cs="Arial"/>
        </w:rPr>
      </w:pPr>
    </w:p>
    <w:p w14:paraId="07D51492" w14:textId="232A8723" w:rsidR="009303B3" w:rsidRPr="0066373B" w:rsidRDefault="009303B3" w:rsidP="00645EED">
      <w:pPr>
        <w:pStyle w:val="ListParagraph"/>
        <w:numPr>
          <w:ilvl w:val="0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Helvetica" w:hAnsi="Helvetica" w:cs="Helvetica"/>
        </w:rPr>
        <w:t>The specified range is no longer available and is a front control standard range.</w:t>
      </w:r>
    </w:p>
    <w:p w14:paraId="05951717" w14:textId="77777777" w:rsidR="00EC7A43" w:rsidRDefault="00EC7A43" w:rsidP="00EC7A43">
      <w:pPr>
        <w:pStyle w:val="ListParagraph"/>
        <w:numPr>
          <w:ilvl w:val="1"/>
          <w:numId w:val="8"/>
        </w:numPr>
        <w:spacing w:line="259" w:lineRule="auto"/>
        <w:rPr>
          <w:rFonts w:ascii="Arial" w:hAnsi="Arial" w:cs="Arial"/>
        </w:rPr>
      </w:pPr>
      <w:r>
        <w:rPr>
          <w:rFonts w:ascii="Arial" w:hAnsi="Arial" w:cs="Arial"/>
        </w:rPr>
        <w:t>Provide a similar model range to the specified range.  ADA units shall have the front control ranges.  Non-ADA units do NOT require front controls.</w:t>
      </w:r>
    </w:p>
    <w:p w14:paraId="4E1FD96D" w14:textId="77777777" w:rsidR="0066373B" w:rsidRPr="0066373B" w:rsidRDefault="0066373B" w:rsidP="0066373B">
      <w:pPr>
        <w:pStyle w:val="ListParagraph"/>
        <w:spacing w:line="259" w:lineRule="auto"/>
        <w:ind w:left="1440"/>
        <w:rPr>
          <w:rFonts w:ascii="Arial" w:hAnsi="Arial" w:cs="Arial"/>
        </w:rPr>
      </w:pPr>
    </w:p>
    <w:p w14:paraId="20F9A5E5" w14:textId="7E34D82E" w:rsidR="009303B3" w:rsidRPr="0066373B" w:rsidRDefault="009303B3" w:rsidP="00645EED">
      <w:pPr>
        <w:pStyle w:val="ListParagraph"/>
        <w:numPr>
          <w:ilvl w:val="0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Helvetica" w:hAnsi="Helvetica" w:cs="Helvetica"/>
        </w:rPr>
        <w:t>Do all units need ADA refrigerators?</w:t>
      </w:r>
    </w:p>
    <w:p w14:paraId="4C56653B" w14:textId="42826EAD" w:rsidR="0066373B" w:rsidRPr="00AE0EE2" w:rsidRDefault="00AE0EE2" w:rsidP="00AE0EE2">
      <w:pPr>
        <w:pStyle w:val="ListParagraph"/>
        <w:numPr>
          <w:ilvl w:val="1"/>
          <w:numId w:val="8"/>
        </w:numPr>
        <w:spacing w:line="259" w:lineRule="auto"/>
        <w:rPr>
          <w:rFonts w:ascii="Arial" w:hAnsi="Arial" w:cs="Arial"/>
        </w:rPr>
      </w:pPr>
      <w:r>
        <w:rPr>
          <w:rFonts w:ascii="Helvetica" w:hAnsi="Helvetica" w:cs="Helvetica"/>
        </w:rPr>
        <w:t>No, only the ADA units need ADA refrigerators.</w:t>
      </w:r>
    </w:p>
    <w:p w14:paraId="0045313D" w14:textId="77777777" w:rsidR="0066373B" w:rsidRPr="002E66E0" w:rsidRDefault="0066373B" w:rsidP="0066373B">
      <w:pPr>
        <w:pStyle w:val="ListParagraph"/>
        <w:spacing w:line="259" w:lineRule="auto"/>
        <w:ind w:left="1440"/>
        <w:rPr>
          <w:rFonts w:ascii="Arial" w:hAnsi="Arial" w:cs="Arial"/>
        </w:rPr>
      </w:pPr>
    </w:p>
    <w:p w14:paraId="190B8584" w14:textId="66ADA331" w:rsidR="009303B3" w:rsidRPr="002E66E0" w:rsidRDefault="009303B3" w:rsidP="00645EED">
      <w:pPr>
        <w:pStyle w:val="ListParagraph"/>
        <w:numPr>
          <w:ilvl w:val="0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Helvetica" w:hAnsi="Helvetica" w:cs="Helvetica"/>
        </w:rPr>
        <w:t>Will elevator access be available for appliance deliveries?</w:t>
      </w:r>
    </w:p>
    <w:p w14:paraId="2E5A700F" w14:textId="14F885D4" w:rsidR="002E66E0" w:rsidRPr="0066373B" w:rsidRDefault="008F1C80" w:rsidP="002E66E0">
      <w:pPr>
        <w:pStyle w:val="ListParagraph"/>
        <w:numPr>
          <w:ilvl w:val="1"/>
          <w:numId w:val="8"/>
        </w:numPr>
        <w:spacing w:line="259" w:lineRule="auto"/>
        <w:rPr>
          <w:rFonts w:ascii="Arial" w:hAnsi="Arial" w:cs="Arial"/>
        </w:rPr>
      </w:pPr>
      <w:r>
        <w:rPr>
          <w:rFonts w:ascii="Helvetica" w:hAnsi="Helvetica" w:cs="Helvetica"/>
        </w:rPr>
        <w:t>A</w:t>
      </w:r>
      <w:r w:rsidR="002E66E0">
        <w:rPr>
          <w:rFonts w:ascii="Helvetica" w:hAnsi="Helvetica" w:cs="Helvetica"/>
        </w:rPr>
        <w:t xml:space="preserve">ssume the elevator will </w:t>
      </w:r>
      <w:r w:rsidR="002E66E0" w:rsidRPr="002E66E0">
        <w:rPr>
          <w:rFonts w:ascii="Helvetica" w:hAnsi="Helvetica" w:cs="Helvetica"/>
          <w:u w:val="single"/>
        </w:rPr>
        <w:t>NOT</w:t>
      </w:r>
      <w:r w:rsidR="002E66E0">
        <w:rPr>
          <w:rFonts w:ascii="Helvetica" w:hAnsi="Helvetica" w:cs="Helvetica"/>
        </w:rPr>
        <w:t xml:space="preserve"> be available.</w:t>
      </w:r>
    </w:p>
    <w:p w14:paraId="09E399E0" w14:textId="77777777" w:rsidR="0066373B" w:rsidRPr="002E66E0" w:rsidRDefault="0066373B" w:rsidP="0066373B">
      <w:pPr>
        <w:pStyle w:val="ListParagraph"/>
        <w:spacing w:line="259" w:lineRule="auto"/>
        <w:ind w:left="1440"/>
        <w:rPr>
          <w:rFonts w:ascii="Arial" w:hAnsi="Arial" w:cs="Arial"/>
        </w:rPr>
      </w:pPr>
    </w:p>
    <w:p w14:paraId="7EFB8A11" w14:textId="7B92E024" w:rsidR="009303B3" w:rsidRPr="0066373B" w:rsidRDefault="009303B3" w:rsidP="00645EED">
      <w:pPr>
        <w:pStyle w:val="ListParagraph"/>
        <w:numPr>
          <w:ilvl w:val="0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Helvetica" w:hAnsi="Helvetica" w:cs="Helvetica"/>
        </w:rPr>
        <w:t>What color are the appliances to be?</w:t>
      </w:r>
    </w:p>
    <w:p w14:paraId="4CADC701" w14:textId="43FB92BE" w:rsidR="0066373B" w:rsidRPr="0066373B" w:rsidRDefault="0066373B" w:rsidP="0066373B">
      <w:pPr>
        <w:pStyle w:val="ListParagraph"/>
        <w:numPr>
          <w:ilvl w:val="1"/>
          <w:numId w:val="8"/>
        </w:numPr>
        <w:spacing w:line="259" w:lineRule="auto"/>
        <w:rPr>
          <w:rFonts w:ascii="Arial" w:hAnsi="Arial" w:cs="Arial"/>
        </w:rPr>
      </w:pPr>
      <w:r>
        <w:rPr>
          <w:rFonts w:ascii="Helvetica" w:hAnsi="Helvetica" w:cs="Helvetica"/>
        </w:rPr>
        <w:t>Appliances shall be white.</w:t>
      </w:r>
    </w:p>
    <w:p w14:paraId="3559CD53" w14:textId="77777777" w:rsidR="0066373B" w:rsidRPr="002E66E0" w:rsidRDefault="0066373B" w:rsidP="0066373B">
      <w:pPr>
        <w:pStyle w:val="ListParagraph"/>
        <w:spacing w:line="259" w:lineRule="auto"/>
        <w:ind w:left="1440"/>
        <w:rPr>
          <w:rFonts w:ascii="Arial" w:hAnsi="Arial" w:cs="Arial"/>
        </w:rPr>
      </w:pPr>
    </w:p>
    <w:p w14:paraId="68E13720" w14:textId="36E50C01" w:rsidR="009303B3" w:rsidRPr="0066373B" w:rsidRDefault="009303B3" w:rsidP="00645EED">
      <w:pPr>
        <w:pStyle w:val="ListParagraph"/>
        <w:numPr>
          <w:ilvl w:val="0"/>
          <w:numId w:val="8"/>
        </w:numPr>
        <w:spacing w:line="259" w:lineRule="auto"/>
        <w:rPr>
          <w:rFonts w:ascii="Arial" w:hAnsi="Arial" w:cs="Arial"/>
        </w:rPr>
      </w:pPr>
      <w:r w:rsidRPr="002E66E0">
        <w:rPr>
          <w:rFonts w:ascii="Helvetica" w:hAnsi="Helvetica" w:cs="Helvetica"/>
        </w:rPr>
        <w:t>What are the hollow metal door, frame and hardware specs</w:t>
      </w:r>
      <w:r w:rsidRPr="002E66E0">
        <w:rPr>
          <w:rFonts w:ascii="Helvetica" w:hAnsi="Helvetica" w:cs="Helvetica"/>
          <w:color w:val="4D4D4D"/>
        </w:rPr>
        <w:t>?</w:t>
      </w:r>
    </w:p>
    <w:p w14:paraId="0C0A614D" w14:textId="27301CAD" w:rsidR="0066373B" w:rsidRPr="008E63C9" w:rsidRDefault="0066373B" w:rsidP="0066373B">
      <w:pPr>
        <w:pStyle w:val="ListParagraph"/>
        <w:numPr>
          <w:ilvl w:val="1"/>
          <w:numId w:val="8"/>
        </w:numPr>
        <w:spacing w:line="259" w:lineRule="auto"/>
        <w:rPr>
          <w:rFonts w:ascii="Arial" w:hAnsi="Arial" w:cs="Arial"/>
        </w:rPr>
      </w:pPr>
      <w:r w:rsidRPr="0066373B">
        <w:rPr>
          <w:rFonts w:ascii="Helvetica" w:hAnsi="Helvetica" w:cs="Helvetica"/>
        </w:rPr>
        <w:t xml:space="preserve">Hollow metal doors shall be </w:t>
      </w:r>
      <w:r>
        <w:rPr>
          <w:rFonts w:ascii="Helvetica" w:hAnsi="Helvetica" w:cs="Helvetica"/>
        </w:rPr>
        <w:t xml:space="preserve">18 gauge.  Hollow metal frames shall be 16 gauge.  Door </w:t>
      </w:r>
      <w:r>
        <w:rPr>
          <w:rFonts w:ascii="Helvetica" w:hAnsi="Helvetica" w:cs="Helvetica"/>
        </w:rPr>
        <w:lastRenderedPageBreak/>
        <w:t>hardware shall be Grade 2 hardware.</w:t>
      </w:r>
    </w:p>
    <w:p w14:paraId="7BC8D037" w14:textId="77777777" w:rsidR="008E63C9" w:rsidRPr="008E63C9" w:rsidRDefault="008E63C9" w:rsidP="008E63C9">
      <w:pPr>
        <w:pStyle w:val="ListParagraph"/>
        <w:spacing w:line="259" w:lineRule="auto"/>
        <w:ind w:left="1440"/>
        <w:rPr>
          <w:rFonts w:ascii="Arial" w:hAnsi="Arial" w:cs="Arial"/>
        </w:rPr>
      </w:pPr>
    </w:p>
    <w:p w14:paraId="06351A18" w14:textId="6800C3AE" w:rsidR="008E63C9" w:rsidRPr="008E63C9" w:rsidRDefault="008E63C9" w:rsidP="008E63C9">
      <w:pPr>
        <w:pStyle w:val="ListParagraph"/>
        <w:numPr>
          <w:ilvl w:val="0"/>
          <w:numId w:val="8"/>
        </w:numPr>
        <w:spacing w:line="259" w:lineRule="auto"/>
        <w:rPr>
          <w:rFonts w:ascii="Arial" w:hAnsi="Arial" w:cs="Arial"/>
        </w:rPr>
      </w:pPr>
      <w:r>
        <w:rPr>
          <w:rFonts w:ascii="Helvetica" w:hAnsi="Helvetica" w:cs="Helvetica"/>
        </w:rPr>
        <w:t>Do the restrooms with LVT receive vinyl base and the ADA restrooms with ceramic floor tile receive ceramic base?</w:t>
      </w:r>
    </w:p>
    <w:p w14:paraId="005FEBB1" w14:textId="3C90C382" w:rsidR="008E63C9" w:rsidRPr="008E63C9" w:rsidRDefault="008E63C9" w:rsidP="008E63C9">
      <w:pPr>
        <w:pStyle w:val="ListParagraph"/>
        <w:numPr>
          <w:ilvl w:val="1"/>
          <w:numId w:val="8"/>
        </w:numPr>
        <w:spacing w:line="259" w:lineRule="auto"/>
        <w:rPr>
          <w:rFonts w:ascii="Arial" w:hAnsi="Arial" w:cs="Arial"/>
        </w:rPr>
      </w:pPr>
      <w:r>
        <w:rPr>
          <w:rFonts w:ascii="Helvetica" w:hAnsi="Helvetica" w:cs="Helvetica"/>
        </w:rPr>
        <w:t>Yes, this is correct</w:t>
      </w:r>
    </w:p>
    <w:p w14:paraId="18A91B82" w14:textId="77777777" w:rsidR="008E63C9" w:rsidRPr="008E63C9" w:rsidRDefault="008E63C9" w:rsidP="008E63C9">
      <w:pPr>
        <w:pStyle w:val="ListParagraph"/>
        <w:spacing w:line="259" w:lineRule="auto"/>
        <w:ind w:left="1440"/>
        <w:rPr>
          <w:rFonts w:ascii="Arial" w:hAnsi="Arial" w:cs="Arial"/>
        </w:rPr>
      </w:pPr>
    </w:p>
    <w:p w14:paraId="5B54D86B" w14:textId="23C13A0F" w:rsidR="008E63C9" w:rsidRPr="008E63C9" w:rsidRDefault="008E63C9" w:rsidP="008E63C9">
      <w:pPr>
        <w:pStyle w:val="ListParagraph"/>
        <w:numPr>
          <w:ilvl w:val="0"/>
          <w:numId w:val="8"/>
        </w:numPr>
        <w:spacing w:line="259" w:lineRule="auto"/>
        <w:rPr>
          <w:rFonts w:ascii="Arial" w:hAnsi="Arial" w:cs="Arial"/>
        </w:rPr>
      </w:pPr>
      <w:r>
        <w:rPr>
          <w:rFonts w:ascii="Helvetica" w:hAnsi="Helvetica" w:cs="Helvetica"/>
        </w:rPr>
        <w:t>The prints call for ceramic base at walk off carpet tile locations.  Is this correct?</w:t>
      </w:r>
    </w:p>
    <w:p w14:paraId="0031084D" w14:textId="267CBF4F" w:rsidR="00EC7A43" w:rsidRPr="00883F33" w:rsidRDefault="008E63C9" w:rsidP="00EC7A43">
      <w:pPr>
        <w:pStyle w:val="ListParagraph"/>
        <w:numPr>
          <w:ilvl w:val="1"/>
          <w:numId w:val="8"/>
        </w:numPr>
        <w:spacing w:line="259" w:lineRule="auto"/>
        <w:rPr>
          <w:rFonts w:ascii="Arial" w:hAnsi="Arial" w:cs="Arial"/>
        </w:rPr>
      </w:pPr>
      <w:r>
        <w:rPr>
          <w:rFonts w:ascii="Helvetica" w:hAnsi="Helvetica" w:cs="Helvetica"/>
        </w:rPr>
        <w:t>This is incorrect.  Provide 4” rubber base at walk off carpet tile locations.</w:t>
      </w:r>
    </w:p>
    <w:p w14:paraId="1AC400E2" w14:textId="77777777" w:rsidR="00883F33" w:rsidRPr="00883F33" w:rsidRDefault="00883F33" w:rsidP="00883F33">
      <w:pPr>
        <w:pStyle w:val="ListParagraph"/>
        <w:spacing w:line="259" w:lineRule="auto"/>
        <w:ind w:left="1440"/>
        <w:rPr>
          <w:rFonts w:ascii="Arial" w:hAnsi="Arial" w:cs="Arial"/>
        </w:rPr>
      </w:pPr>
    </w:p>
    <w:p w14:paraId="0F92F3E9" w14:textId="6C62A701" w:rsidR="00883F33" w:rsidRPr="00883F33" w:rsidRDefault="00883F33" w:rsidP="00883F33">
      <w:pPr>
        <w:pStyle w:val="ListParagraph"/>
        <w:numPr>
          <w:ilvl w:val="0"/>
          <w:numId w:val="8"/>
        </w:numPr>
        <w:spacing w:line="259" w:lineRule="auto"/>
        <w:rPr>
          <w:rFonts w:ascii="Arial" w:hAnsi="Arial" w:cs="Arial"/>
        </w:rPr>
      </w:pPr>
      <w:r>
        <w:rPr>
          <w:rFonts w:ascii="Helvetica" w:hAnsi="Helvetica" w:cs="Helvetica"/>
        </w:rPr>
        <w:t>There’s existing asphalt near the picnic area, does this get removed?</w:t>
      </w:r>
    </w:p>
    <w:p w14:paraId="1FADC774" w14:textId="5C54CE5A" w:rsidR="00883F33" w:rsidRPr="00EC7A43" w:rsidRDefault="00883F33" w:rsidP="00883F33">
      <w:pPr>
        <w:pStyle w:val="ListParagraph"/>
        <w:numPr>
          <w:ilvl w:val="1"/>
          <w:numId w:val="8"/>
        </w:numPr>
        <w:spacing w:line="259" w:lineRule="auto"/>
        <w:rPr>
          <w:rFonts w:ascii="Arial" w:hAnsi="Arial" w:cs="Arial"/>
        </w:rPr>
      </w:pPr>
      <w:r>
        <w:rPr>
          <w:rFonts w:ascii="Helvetica" w:hAnsi="Helvetica" w:cs="Helvetica"/>
        </w:rPr>
        <w:t>Yes, BP 31 Site Work shall remove all the asphalt near the picnic area.</w:t>
      </w:r>
    </w:p>
    <w:sectPr w:rsidR="00883F33" w:rsidRPr="00EC7A43" w:rsidSect="00A052E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D44DE" w14:textId="77777777" w:rsidR="007C6E71" w:rsidRDefault="007C6E71" w:rsidP="00567D68">
      <w:pPr>
        <w:spacing w:after="0" w:line="240" w:lineRule="auto"/>
      </w:pPr>
      <w:r>
        <w:separator/>
      </w:r>
    </w:p>
  </w:endnote>
  <w:endnote w:type="continuationSeparator" w:id="0">
    <w:p w14:paraId="57BEC264" w14:textId="77777777" w:rsidR="007C6E71" w:rsidRDefault="007C6E71" w:rsidP="00567D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3EEB" w14:textId="77777777" w:rsidR="00DC25A5" w:rsidRDefault="0034303F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E9951" w14:textId="77777777" w:rsidR="00AF39B2" w:rsidRDefault="00AF39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FD9D2" w14:textId="77777777" w:rsidR="00AF39B2" w:rsidRDefault="00AF3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A7571" w14:textId="77777777" w:rsidR="007C6E71" w:rsidRDefault="007C6E71" w:rsidP="00567D68">
      <w:pPr>
        <w:spacing w:after="0" w:line="240" w:lineRule="auto"/>
      </w:pPr>
      <w:r>
        <w:separator/>
      </w:r>
    </w:p>
  </w:footnote>
  <w:footnote w:type="continuationSeparator" w:id="0">
    <w:p w14:paraId="03B82F8B" w14:textId="77777777" w:rsidR="007C6E71" w:rsidRDefault="007C6E71" w:rsidP="00567D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466ED" w14:textId="77777777" w:rsidR="00AF39B2" w:rsidRDefault="00AF39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4D64F" w14:textId="2A41924E" w:rsidR="00D5273B" w:rsidRDefault="003B0518" w:rsidP="005F498F">
    <w:pPr>
      <w:pStyle w:val="Header"/>
    </w:pPr>
    <w:r>
      <w:rPr>
        <w:noProof/>
      </w:rPr>
      <w:drawing>
        <wp:inline distT="0" distB="0" distL="0" distR="0" wp14:anchorId="20D6C511" wp14:editId="47BC9F8C">
          <wp:extent cx="2533650" cy="283461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71790" cy="3436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52B262D" w14:textId="53644BE3" w:rsidR="005F498F" w:rsidRDefault="005F498F" w:rsidP="005F498F">
    <w:pPr>
      <w:pStyle w:val="Header"/>
    </w:pPr>
  </w:p>
  <w:p w14:paraId="72024419" w14:textId="5BFB55C3" w:rsidR="00AF39B2" w:rsidRPr="00A66F5D" w:rsidRDefault="00AF39B2" w:rsidP="00AF39B2">
    <w:pPr>
      <w:pStyle w:val="Header"/>
      <w:jc w:val="right"/>
      <w:rPr>
        <w:rFonts w:ascii="Arial Narrow" w:hAnsi="Arial Narrow" w:cs="Arial"/>
        <w:b/>
        <w:bCs/>
        <w:sz w:val="32"/>
        <w:szCs w:val="32"/>
      </w:rPr>
    </w:pPr>
    <w:r>
      <w:rPr>
        <w:rFonts w:ascii="Arial Narrow" w:hAnsi="Arial Narrow" w:cs="Arial"/>
        <w:b/>
        <w:bCs/>
        <w:sz w:val="32"/>
        <w:szCs w:val="32"/>
      </w:rPr>
      <w:t>RFI LO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58BEA" w14:textId="77777777" w:rsidR="00AF39B2" w:rsidRDefault="00AF39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743F5"/>
    <w:multiLevelType w:val="hybridMultilevel"/>
    <w:tmpl w:val="B73060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3B6EE2"/>
    <w:multiLevelType w:val="hybridMultilevel"/>
    <w:tmpl w:val="242E3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A41F2E"/>
    <w:multiLevelType w:val="multilevel"/>
    <w:tmpl w:val="CAAEF9C2"/>
    <w:lvl w:ilvl="0">
      <w:start w:val="1"/>
      <w:numFmt w:val="decimal"/>
      <w:lvlText w:val="1.%1"/>
      <w:legacy w:legacy="1" w:legacySpace="0" w:legacyIndent="0"/>
      <w:lvlJc w:val="left"/>
      <w:rPr>
        <w:rFonts w:cs="Times New Roman"/>
      </w:rPr>
    </w:lvl>
    <w:lvl w:ilvl="1">
      <w:start w:val="1"/>
      <w:numFmt w:val="decimal"/>
      <w:lvlText w:val=".%2"/>
      <w:legacy w:legacy="1" w:legacySpace="0" w:legacyIndent="0"/>
      <w:lvlJc w:val="left"/>
      <w:rPr>
        <w:rFonts w:cs="Times New Roman"/>
      </w:rPr>
    </w:lvl>
    <w:lvl w:ilvl="2">
      <w:start w:val="1"/>
      <w:numFmt w:val="upperLetter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decimal"/>
      <w:lvlText w:val="%4.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decimal"/>
      <w:lvlText w:val="%6)"/>
      <w:legacy w:legacy="1" w:legacySpace="0" w:legacyIndent="0"/>
      <w:lvlJc w:val="left"/>
      <w:rPr>
        <w:rFonts w:cs="Times New Roman"/>
      </w:rPr>
    </w:lvl>
    <w:lvl w:ilvl="6">
      <w:start w:val="1"/>
      <w:numFmt w:val="lowerRoman"/>
      <w:lvlText w:val="%7)"/>
      <w:legacy w:legacy="1" w:legacySpace="0" w:legacyIndent="0"/>
      <w:lvlJc w:val="left"/>
      <w:rPr>
        <w:rFonts w:cs="Times New Roman"/>
      </w:rPr>
    </w:lvl>
    <w:lvl w:ilvl="7">
      <w:start w:val="1"/>
      <w:numFmt w:val="none"/>
      <w:lvlText w:val=""/>
      <w:legacy w:legacy="1" w:legacySpace="0" w:legacyIndent="0"/>
      <w:lvlJc w:val="left"/>
      <w:rPr>
        <w:rFonts w:cs="Times New Roman"/>
      </w:rPr>
    </w:lvl>
    <w:lvl w:ilvl="8">
      <w:start w:val="1"/>
      <w:numFmt w:val="none"/>
      <w:lvlText w:val="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3DA94742"/>
    <w:multiLevelType w:val="multilevel"/>
    <w:tmpl w:val="CE3EA3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65A1D26"/>
    <w:multiLevelType w:val="multilevel"/>
    <w:tmpl w:val="813EA486"/>
    <w:lvl w:ilvl="0">
      <w:start w:val="1"/>
      <w:numFmt w:val="decimal"/>
      <w:lvlText w:val="1.%1"/>
      <w:legacy w:legacy="1" w:legacySpace="0" w:legacyIndent="0"/>
      <w:lvlJc w:val="left"/>
      <w:rPr>
        <w:rFonts w:cs="Times New Roman"/>
      </w:rPr>
    </w:lvl>
    <w:lvl w:ilvl="1">
      <w:start w:val="1"/>
      <w:numFmt w:val="decimal"/>
      <w:lvlText w:val=".%2"/>
      <w:legacy w:legacy="1" w:legacySpace="0" w:legacyIndent="0"/>
      <w:lvlJc w:val="left"/>
      <w:rPr>
        <w:rFonts w:cs="Times New Roman"/>
      </w:rPr>
    </w:lvl>
    <w:lvl w:ilvl="2">
      <w:start w:val="1"/>
      <w:numFmt w:val="upperLetter"/>
      <w:lvlText w:val="%3."/>
      <w:legacy w:legacy="1" w:legacySpace="0" w:legacyIndent="0"/>
      <w:lvlJc w:val="left"/>
      <w:rPr>
        <w:rFonts w:cs="Times New Roman"/>
        <w:i w:val="0"/>
        <w:sz w:val="20"/>
        <w:szCs w:val="20"/>
      </w:rPr>
    </w:lvl>
    <w:lvl w:ilvl="3">
      <w:start w:val="1"/>
      <w:numFmt w:val="decimal"/>
      <w:lvlText w:val="%4.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decimal"/>
      <w:lvlText w:val="%6)"/>
      <w:legacy w:legacy="1" w:legacySpace="0" w:legacyIndent="0"/>
      <w:lvlJc w:val="left"/>
      <w:rPr>
        <w:rFonts w:cs="Times New Roman"/>
      </w:rPr>
    </w:lvl>
    <w:lvl w:ilvl="6">
      <w:start w:val="1"/>
      <w:numFmt w:val="lowerRoman"/>
      <w:lvlText w:val="%7)"/>
      <w:legacy w:legacy="1" w:legacySpace="0" w:legacyIndent="0"/>
      <w:lvlJc w:val="left"/>
      <w:rPr>
        <w:rFonts w:cs="Times New Roman"/>
      </w:rPr>
    </w:lvl>
    <w:lvl w:ilvl="7">
      <w:start w:val="1"/>
      <w:numFmt w:val="none"/>
      <w:lvlText w:val=""/>
      <w:legacy w:legacy="1" w:legacySpace="0" w:legacyIndent="0"/>
      <w:lvlJc w:val="left"/>
      <w:rPr>
        <w:rFonts w:cs="Times New Roman"/>
      </w:rPr>
    </w:lvl>
    <w:lvl w:ilvl="8">
      <w:start w:val="1"/>
      <w:numFmt w:val="none"/>
      <w:lvlText w:val=""/>
      <w:legacy w:legacy="1" w:legacySpace="0" w:legacyIndent="0"/>
      <w:lvlJc w:val="left"/>
      <w:rPr>
        <w:rFonts w:cs="Times New Roman"/>
      </w:rPr>
    </w:lvl>
  </w:abstractNum>
  <w:abstractNum w:abstractNumId="5" w15:restartNumberingAfterBreak="0">
    <w:nsid w:val="51C53E5B"/>
    <w:multiLevelType w:val="hybridMultilevel"/>
    <w:tmpl w:val="DA56B6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B52F4D"/>
    <w:multiLevelType w:val="hybridMultilevel"/>
    <w:tmpl w:val="DC8ED5EC"/>
    <w:lvl w:ilvl="0" w:tplc="0409000F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0" w:hanging="360"/>
      </w:pPr>
    </w:lvl>
    <w:lvl w:ilvl="2" w:tplc="0409001B">
      <w:start w:val="1"/>
      <w:numFmt w:val="lowerRoman"/>
      <w:lvlText w:val="%3."/>
      <w:lvlJc w:val="right"/>
      <w:pPr>
        <w:ind w:left="720" w:hanging="180"/>
      </w:pPr>
    </w:lvl>
    <w:lvl w:ilvl="3" w:tplc="0409000F">
      <w:start w:val="1"/>
      <w:numFmt w:val="decimal"/>
      <w:lvlText w:val="%4."/>
      <w:lvlJc w:val="left"/>
      <w:pPr>
        <w:ind w:left="1440" w:hanging="360"/>
      </w:pPr>
    </w:lvl>
    <w:lvl w:ilvl="4" w:tplc="04090019">
      <w:start w:val="1"/>
      <w:numFmt w:val="lowerLetter"/>
      <w:lvlText w:val="%5."/>
      <w:lvlJc w:val="left"/>
      <w:pPr>
        <w:ind w:left="2160" w:hanging="360"/>
      </w:pPr>
    </w:lvl>
    <w:lvl w:ilvl="5" w:tplc="0409001B">
      <w:start w:val="1"/>
      <w:numFmt w:val="lowerRoman"/>
      <w:lvlText w:val="%6."/>
      <w:lvlJc w:val="right"/>
      <w:pPr>
        <w:ind w:left="2880" w:hanging="180"/>
      </w:pPr>
    </w:lvl>
    <w:lvl w:ilvl="6" w:tplc="0409000F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7" w15:restartNumberingAfterBreak="0">
    <w:nsid w:val="74192B1D"/>
    <w:multiLevelType w:val="hybridMultilevel"/>
    <w:tmpl w:val="6C521F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98236911">
    <w:abstractNumId w:val="4"/>
  </w:num>
  <w:num w:numId="2" w16cid:durableId="1945140600">
    <w:abstractNumId w:val="2"/>
  </w:num>
  <w:num w:numId="3" w16cid:durableId="1181626536">
    <w:abstractNumId w:val="3"/>
  </w:num>
  <w:num w:numId="4" w16cid:durableId="514616885">
    <w:abstractNumId w:val="6"/>
  </w:num>
  <w:num w:numId="5" w16cid:durableId="269364964">
    <w:abstractNumId w:val="0"/>
  </w:num>
  <w:num w:numId="6" w16cid:durableId="1107429989">
    <w:abstractNumId w:val="7"/>
  </w:num>
  <w:num w:numId="7" w16cid:durableId="205994506">
    <w:abstractNumId w:val="5"/>
  </w:num>
  <w:num w:numId="8" w16cid:durableId="1517040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GELMxMLM0tjQxNTJR2l4NTi4sz8PJACw1oAq/5YgiwAAAA="/>
  </w:docVars>
  <w:rsids>
    <w:rsidRoot w:val="00567D68"/>
    <w:rsid w:val="00000008"/>
    <w:rsid w:val="000034EF"/>
    <w:rsid w:val="000048CF"/>
    <w:rsid w:val="00005375"/>
    <w:rsid w:val="0000648A"/>
    <w:rsid w:val="00006811"/>
    <w:rsid w:val="00006985"/>
    <w:rsid w:val="000074FC"/>
    <w:rsid w:val="00007DAE"/>
    <w:rsid w:val="00011E80"/>
    <w:rsid w:val="00012686"/>
    <w:rsid w:val="000128B1"/>
    <w:rsid w:val="000130F7"/>
    <w:rsid w:val="000140C4"/>
    <w:rsid w:val="0001527D"/>
    <w:rsid w:val="0001575B"/>
    <w:rsid w:val="0001580D"/>
    <w:rsid w:val="00017221"/>
    <w:rsid w:val="00017AA5"/>
    <w:rsid w:val="00021326"/>
    <w:rsid w:val="00022973"/>
    <w:rsid w:val="00023A50"/>
    <w:rsid w:val="0002402B"/>
    <w:rsid w:val="00024BBC"/>
    <w:rsid w:val="00025789"/>
    <w:rsid w:val="000266BE"/>
    <w:rsid w:val="000270EF"/>
    <w:rsid w:val="000308F8"/>
    <w:rsid w:val="0003173D"/>
    <w:rsid w:val="00031F70"/>
    <w:rsid w:val="00033C21"/>
    <w:rsid w:val="00035AD7"/>
    <w:rsid w:val="00036577"/>
    <w:rsid w:val="00036A1B"/>
    <w:rsid w:val="00036CFA"/>
    <w:rsid w:val="00037558"/>
    <w:rsid w:val="00037E7E"/>
    <w:rsid w:val="00040703"/>
    <w:rsid w:val="0004098E"/>
    <w:rsid w:val="00042805"/>
    <w:rsid w:val="000431D4"/>
    <w:rsid w:val="000438A7"/>
    <w:rsid w:val="00044243"/>
    <w:rsid w:val="00044475"/>
    <w:rsid w:val="00044795"/>
    <w:rsid w:val="000451DC"/>
    <w:rsid w:val="00045735"/>
    <w:rsid w:val="0004672D"/>
    <w:rsid w:val="00047AAC"/>
    <w:rsid w:val="00047B90"/>
    <w:rsid w:val="0005111C"/>
    <w:rsid w:val="0005200B"/>
    <w:rsid w:val="00052394"/>
    <w:rsid w:val="0005470C"/>
    <w:rsid w:val="00054A7D"/>
    <w:rsid w:val="00055F91"/>
    <w:rsid w:val="00056C25"/>
    <w:rsid w:val="00057B24"/>
    <w:rsid w:val="000601AF"/>
    <w:rsid w:val="000608C4"/>
    <w:rsid w:val="0006181B"/>
    <w:rsid w:val="00063025"/>
    <w:rsid w:val="00063907"/>
    <w:rsid w:val="000669A9"/>
    <w:rsid w:val="00066D3D"/>
    <w:rsid w:val="000701AE"/>
    <w:rsid w:val="000721FF"/>
    <w:rsid w:val="00073F05"/>
    <w:rsid w:val="000752A8"/>
    <w:rsid w:val="000754BD"/>
    <w:rsid w:val="0007562E"/>
    <w:rsid w:val="000773CA"/>
    <w:rsid w:val="000811CD"/>
    <w:rsid w:val="000813B6"/>
    <w:rsid w:val="000816F8"/>
    <w:rsid w:val="00081A72"/>
    <w:rsid w:val="00082987"/>
    <w:rsid w:val="00082E98"/>
    <w:rsid w:val="0008579A"/>
    <w:rsid w:val="000864DA"/>
    <w:rsid w:val="00086573"/>
    <w:rsid w:val="000870D8"/>
    <w:rsid w:val="00087EC1"/>
    <w:rsid w:val="00090E32"/>
    <w:rsid w:val="00091A8A"/>
    <w:rsid w:val="0009411E"/>
    <w:rsid w:val="00095422"/>
    <w:rsid w:val="00095E41"/>
    <w:rsid w:val="00096443"/>
    <w:rsid w:val="000A02F1"/>
    <w:rsid w:val="000A0876"/>
    <w:rsid w:val="000A15A2"/>
    <w:rsid w:val="000A1BD3"/>
    <w:rsid w:val="000A3552"/>
    <w:rsid w:val="000A6643"/>
    <w:rsid w:val="000A68A0"/>
    <w:rsid w:val="000A6C04"/>
    <w:rsid w:val="000A6F3E"/>
    <w:rsid w:val="000A71D0"/>
    <w:rsid w:val="000B3466"/>
    <w:rsid w:val="000B39B8"/>
    <w:rsid w:val="000B524C"/>
    <w:rsid w:val="000B529F"/>
    <w:rsid w:val="000B56AA"/>
    <w:rsid w:val="000B6187"/>
    <w:rsid w:val="000B6FB1"/>
    <w:rsid w:val="000C138C"/>
    <w:rsid w:val="000C2E90"/>
    <w:rsid w:val="000C44BE"/>
    <w:rsid w:val="000C452B"/>
    <w:rsid w:val="000C5ECC"/>
    <w:rsid w:val="000C60C1"/>
    <w:rsid w:val="000D1662"/>
    <w:rsid w:val="000D1CC9"/>
    <w:rsid w:val="000D21AD"/>
    <w:rsid w:val="000D3823"/>
    <w:rsid w:val="000D45F3"/>
    <w:rsid w:val="000D480E"/>
    <w:rsid w:val="000D6A18"/>
    <w:rsid w:val="000D71AD"/>
    <w:rsid w:val="000D7948"/>
    <w:rsid w:val="000E06B9"/>
    <w:rsid w:val="000E0A16"/>
    <w:rsid w:val="000E0DAB"/>
    <w:rsid w:val="000E3709"/>
    <w:rsid w:val="000E3F48"/>
    <w:rsid w:val="000E5E68"/>
    <w:rsid w:val="000E6E96"/>
    <w:rsid w:val="000F0291"/>
    <w:rsid w:val="000F0795"/>
    <w:rsid w:val="000F0D24"/>
    <w:rsid w:val="000F105B"/>
    <w:rsid w:val="000F24B7"/>
    <w:rsid w:val="000F3D4C"/>
    <w:rsid w:val="000F3FDA"/>
    <w:rsid w:val="000F61DB"/>
    <w:rsid w:val="000F75BB"/>
    <w:rsid w:val="000F7CF5"/>
    <w:rsid w:val="00100C55"/>
    <w:rsid w:val="00101B7A"/>
    <w:rsid w:val="00101DB8"/>
    <w:rsid w:val="00102497"/>
    <w:rsid w:val="00103DF0"/>
    <w:rsid w:val="00104271"/>
    <w:rsid w:val="001049A9"/>
    <w:rsid w:val="001051E7"/>
    <w:rsid w:val="00105817"/>
    <w:rsid w:val="001060DF"/>
    <w:rsid w:val="00107B04"/>
    <w:rsid w:val="001109A2"/>
    <w:rsid w:val="00113ACF"/>
    <w:rsid w:val="0011648C"/>
    <w:rsid w:val="00116839"/>
    <w:rsid w:val="00121B7B"/>
    <w:rsid w:val="0012200C"/>
    <w:rsid w:val="001231A9"/>
    <w:rsid w:val="00123EC3"/>
    <w:rsid w:val="001252DC"/>
    <w:rsid w:val="00125A27"/>
    <w:rsid w:val="00126E34"/>
    <w:rsid w:val="001300CE"/>
    <w:rsid w:val="001313DF"/>
    <w:rsid w:val="0013313D"/>
    <w:rsid w:val="00134AB6"/>
    <w:rsid w:val="00134C03"/>
    <w:rsid w:val="00134D2F"/>
    <w:rsid w:val="00134E4D"/>
    <w:rsid w:val="001366D6"/>
    <w:rsid w:val="00140AEC"/>
    <w:rsid w:val="0014185C"/>
    <w:rsid w:val="001419CE"/>
    <w:rsid w:val="00141C5D"/>
    <w:rsid w:val="001424F7"/>
    <w:rsid w:val="0014279F"/>
    <w:rsid w:val="00144A29"/>
    <w:rsid w:val="00145AC9"/>
    <w:rsid w:val="00146CA5"/>
    <w:rsid w:val="00146CE0"/>
    <w:rsid w:val="0015082F"/>
    <w:rsid w:val="00151845"/>
    <w:rsid w:val="00151B24"/>
    <w:rsid w:val="00154F7B"/>
    <w:rsid w:val="00155323"/>
    <w:rsid w:val="00155CA7"/>
    <w:rsid w:val="001569CD"/>
    <w:rsid w:val="00157603"/>
    <w:rsid w:val="00157620"/>
    <w:rsid w:val="00161A63"/>
    <w:rsid w:val="001620D1"/>
    <w:rsid w:val="00162A36"/>
    <w:rsid w:val="00163603"/>
    <w:rsid w:val="00164BD5"/>
    <w:rsid w:val="001653F2"/>
    <w:rsid w:val="00166D9B"/>
    <w:rsid w:val="00170F8D"/>
    <w:rsid w:val="00172570"/>
    <w:rsid w:val="00173E42"/>
    <w:rsid w:val="0017452E"/>
    <w:rsid w:val="00174843"/>
    <w:rsid w:val="00177E8A"/>
    <w:rsid w:val="00180C7A"/>
    <w:rsid w:val="00180CD9"/>
    <w:rsid w:val="001815BB"/>
    <w:rsid w:val="00181D1F"/>
    <w:rsid w:val="00183479"/>
    <w:rsid w:val="00183AAF"/>
    <w:rsid w:val="0018481C"/>
    <w:rsid w:val="00184AF9"/>
    <w:rsid w:val="00185637"/>
    <w:rsid w:val="001857A5"/>
    <w:rsid w:val="001867AC"/>
    <w:rsid w:val="00187092"/>
    <w:rsid w:val="001874C3"/>
    <w:rsid w:val="0019118C"/>
    <w:rsid w:val="001913F3"/>
    <w:rsid w:val="0019174E"/>
    <w:rsid w:val="00191D4E"/>
    <w:rsid w:val="001920CD"/>
    <w:rsid w:val="00192922"/>
    <w:rsid w:val="0019567A"/>
    <w:rsid w:val="00196EA0"/>
    <w:rsid w:val="001971BA"/>
    <w:rsid w:val="00197F7B"/>
    <w:rsid w:val="001A0E70"/>
    <w:rsid w:val="001A2204"/>
    <w:rsid w:val="001A25EE"/>
    <w:rsid w:val="001A37AA"/>
    <w:rsid w:val="001A3D38"/>
    <w:rsid w:val="001A40CE"/>
    <w:rsid w:val="001A493E"/>
    <w:rsid w:val="001A4D5A"/>
    <w:rsid w:val="001A5531"/>
    <w:rsid w:val="001A5A9E"/>
    <w:rsid w:val="001A6B08"/>
    <w:rsid w:val="001A6C10"/>
    <w:rsid w:val="001A7EE3"/>
    <w:rsid w:val="001B203E"/>
    <w:rsid w:val="001B237C"/>
    <w:rsid w:val="001B2CAD"/>
    <w:rsid w:val="001B2F9F"/>
    <w:rsid w:val="001B2FE9"/>
    <w:rsid w:val="001B3C34"/>
    <w:rsid w:val="001B543D"/>
    <w:rsid w:val="001B5803"/>
    <w:rsid w:val="001B5B4C"/>
    <w:rsid w:val="001B5E34"/>
    <w:rsid w:val="001B6454"/>
    <w:rsid w:val="001B676B"/>
    <w:rsid w:val="001B6B86"/>
    <w:rsid w:val="001B7023"/>
    <w:rsid w:val="001B7E1E"/>
    <w:rsid w:val="001C0883"/>
    <w:rsid w:val="001C107E"/>
    <w:rsid w:val="001C1929"/>
    <w:rsid w:val="001C242B"/>
    <w:rsid w:val="001C4E78"/>
    <w:rsid w:val="001C55CC"/>
    <w:rsid w:val="001C7312"/>
    <w:rsid w:val="001C78CB"/>
    <w:rsid w:val="001D0BF4"/>
    <w:rsid w:val="001D0FC5"/>
    <w:rsid w:val="001D1707"/>
    <w:rsid w:val="001D1A6A"/>
    <w:rsid w:val="001D2B70"/>
    <w:rsid w:val="001D37CD"/>
    <w:rsid w:val="001D3C64"/>
    <w:rsid w:val="001D3F0B"/>
    <w:rsid w:val="001D4253"/>
    <w:rsid w:val="001D604F"/>
    <w:rsid w:val="001D6DED"/>
    <w:rsid w:val="001D75C0"/>
    <w:rsid w:val="001E0867"/>
    <w:rsid w:val="001E336B"/>
    <w:rsid w:val="001E3920"/>
    <w:rsid w:val="001E3C75"/>
    <w:rsid w:val="001E3E4D"/>
    <w:rsid w:val="001E3EC3"/>
    <w:rsid w:val="001E5068"/>
    <w:rsid w:val="001E71CB"/>
    <w:rsid w:val="001F0150"/>
    <w:rsid w:val="001F075A"/>
    <w:rsid w:val="001F0FEE"/>
    <w:rsid w:val="001F138F"/>
    <w:rsid w:val="001F1658"/>
    <w:rsid w:val="001F208C"/>
    <w:rsid w:val="001F29F7"/>
    <w:rsid w:val="001F3083"/>
    <w:rsid w:val="001F632D"/>
    <w:rsid w:val="001F681D"/>
    <w:rsid w:val="001F7059"/>
    <w:rsid w:val="001F705C"/>
    <w:rsid w:val="001F7600"/>
    <w:rsid w:val="001F7A8C"/>
    <w:rsid w:val="0020049E"/>
    <w:rsid w:val="00201418"/>
    <w:rsid w:val="00201B11"/>
    <w:rsid w:val="00205B41"/>
    <w:rsid w:val="002068FF"/>
    <w:rsid w:val="00207F0F"/>
    <w:rsid w:val="00214686"/>
    <w:rsid w:val="00214805"/>
    <w:rsid w:val="00216208"/>
    <w:rsid w:val="0021697D"/>
    <w:rsid w:val="00221A45"/>
    <w:rsid w:val="002257B3"/>
    <w:rsid w:val="002260F1"/>
    <w:rsid w:val="002265E9"/>
    <w:rsid w:val="00231050"/>
    <w:rsid w:val="00233DF2"/>
    <w:rsid w:val="00235D6D"/>
    <w:rsid w:val="00237339"/>
    <w:rsid w:val="00237484"/>
    <w:rsid w:val="0024030E"/>
    <w:rsid w:val="002421C2"/>
    <w:rsid w:val="00244311"/>
    <w:rsid w:val="00244B27"/>
    <w:rsid w:val="00246C04"/>
    <w:rsid w:val="002474E9"/>
    <w:rsid w:val="0025009B"/>
    <w:rsid w:val="0025254E"/>
    <w:rsid w:val="00252E57"/>
    <w:rsid w:val="00253772"/>
    <w:rsid w:val="00254682"/>
    <w:rsid w:val="002547B1"/>
    <w:rsid w:val="00254E37"/>
    <w:rsid w:val="0026057C"/>
    <w:rsid w:val="00261058"/>
    <w:rsid w:val="00261638"/>
    <w:rsid w:val="002626E0"/>
    <w:rsid w:val="00262D66"/>
    <w:rsid w:val="0026313C"/>
    <w:rsid w:val="002636B3"/>
    <w:rsid w:val="00263F12"/>
    <w:rsid w:val="002640D8"/>
    <w:rsid w:val="0026417D"/>
    <w:rsid w:val="002646AA"/>
    <w:rsid w:val="002654FE"/>
    <w:rsid w:val="00265794"/>
    <w:rsid w:val="002726D0"/>
    <w:rsid w:val="0027292B"/>
    <w:rsid w:val="00274219"/>
    <w:rsid w:val="00274A50"/>
    <w:rsid w:val="00274F0E"/>
    <w:rsid w:val="0027554C"/>
    <w:rsid w:val="00275887"/>
    <w:rsid w:val="00276D39"/>
    <w:rsid w:val="00276E68"/>
    <w:rsid w:val="002778BC"/>
    <w:rsid w:val="00277A84"/>
    <w:rsid w:val="00280212"/>
    <w:rsid w:val="00280973"/>
    <w:rsid w:val="00281891"/>
    <w:rsid w:val="00281983"/>
    <w:rsid w:val="00282256"/>
    <w:rsid w:val="00284491"/>
    <w:rsid w:val="0028624E"/>
    <w:rsid w:val="00287126"/>
    <w:rsid w:val="0028756E"/>
    <w:rsid w:val="00287C95"/>
    <w:rsid w:val="002910C2"/>
    <w:rsid w:val="00291579"/>
    <w:rsid w:val="00292EB5"/>
    <w:rsid w:val="0029354F"/>
    <w:rsid w:val="00294931"/>
    <w:rsid w:val="00294AAE"/>
    <w:rsid w:val="00294C36"/>
    <w:rsid w:val="00294DCC"/>
    <w:rsid w:val="00294DED"/>
    <w:rsid w:val="00296A84"/>
    <w:rsid w:val="002A19D1"/>
    <w:rsid w:val="002A2522"/>
    <w:rsid w:val="002A273E"/>
    <w:rsid w:val="002A2A9B"/>
    <w:rsid w:val="002A4A36"/>
    <w:rsid w:val="002A5301"/>
    <w:rsid w:val="002A75A9"/>
    <w:rsid w:val="002A77C2"/>
    <w:rsid w:val="002A7C8A"/>
    <w:rsid w:val="002B0A01"/>
    <w:rsid w:val="002B0A97"/>
    <w:rsid w:val="002B2A58"/>
    <w:rsid w:val="002B3381"/>
    <w:rsid w:val="002B3440"/>
    <w:rsid w:val="002B3B40"/>
    <w:rsid w:val="002B4E2F"/>
    <w:rsid w:val="002B507D"/>
    <w:rsid w:val="002B66DC"/>
    <w:rsid w:val="002C0501"/>
    <w:rsid w:val="002C0C2C"/>
    <w:rsid w:val="002C12F4"/>
    <w:rsid w:val="002C1781"/>
    <w:rsid w:val="002C3F4F"/>
    <w:rsid w:val="002C5131"/>
    <w:rsid w:val="002C517C"/>
    <w:rsid w:val="002C5BC4"/>
    <w:rsid w:val="002C6937"/>
    <w:rsid w:val="002C7C73"/>
    <w:rsid w:val="002D2A01"/>
    <w:rsid w:val="002D3D88"/>
    <w:rsid w:val="002D50C5"/>
    <w:rsid w:val="002D60EB"/>
    <w:rsid w:val="002E0562"/>
    <w:rsid w:val="002E0A76"/>
    <w:rsid w:val="002E1792"/>
    <w:rsid w:val="002E66E0"/>
    <w:rsid w:val="002E7C67"/>
    <w:rsid w:val="002E7DCA"/>
    <w:rsid w:val="002F069E"/>
    <w:rsid w:val="002F0935"/>
    <w:rsid w:val="002F0E3E"/>
    <w:rsid w:val="002F255F"/>
    <w:rsid w:val="002F2705"/>
    <w:rsid w:val="002F271E"/>
    <w:rsid w:val="002F37FE"/>
    <w:rsid w:val="002F68BE"/>
    <w:rsid w:val="00301280"/>
    <w:rsid w:val="003016BE"/>
    <w:rsid w:val="00301DC8"/>
    <w:rsid w:val="0030230E"/>
    <w:rsid w:val="0030281C"/>
    <w:rsid w:val="00303640"/>
    <w:rsid w:val="00303F95"/>
    <w:rsid w:val="00310E39"/>
    <w:rsid w:val="0031171A"/>
    <w:rsid w:val="00311A0C"/>
    <w:rsid w:val="00311FAA"/>
    <w:rsid w:val="00312CC3"/>
    <w:rsid w:val="0031347B"/>
    <w:rsid w:val="0031481E"/>
    <w:rsid w:val="003167D7"/>
    <w:rsid w:val="00317872"/>
    <w:rsid w:val="00320154"/>
    <w:rsid w:val="0032133C"/>
    <w:rsid w:val="00321F72"/>
    <w:rsid w:val="00327EC3"/>
    <w:rsid w:val="00330E0F"/>
    <w:rsid w:val="00331401"/>
    <w:rsid w:val="00331A4E"/>
    <w:rsid w:val="00331A6A"/>
    <w:rsid w:val="00333224"/>
    <w:rsid w:val="00334C6D"/>
    <w:rsid w:val="00335926"/>
    <w:rsid w:val="00335987"/>
    <w:rsid w:val="00336DA6"/>
    <w:rsid w:val="003372F9"/>
    <w:rsid w:val="003400F5"/>
    <w:rsid w:val="003401A1"/>
    <w:rsid w:val="0034036B"/>
    <w:rsid w:val="00342EB4"/>
    <w:rsid w:val="0034303F"/>
    <w:rsid w:val="003430B3"/>
    <w:rsid w:val="0034326B"/>
    <w:rsid w:val="00343F24"/>
    <w:rsid w:val="003446EE"/>
    <w:rsid w:val="00345849"/>
    <w:rsid w:val="00345AEA"/>
    <w:rsid w:val="00345DDA"/>
    <w:rsid w:val="003463DA"/>
    <w:rsid w:val="0034724C"/>
    <w:rsid w:val="003520C2"/>
    <w:rsid w:val="00352FF7"/>
    <w:rsid w:val="00353200"/>
    <w:rsid w:val="00353780"/>
    <w:rsid w:val="00353C73"/>
    <w:rsid w:val="00353F99"/>
    <w:rsid w:val="003541D4"/>
    <w:rsid w:val="00354356"/>
    <w:rsid w:val="00354FBF"/>
    <w:rsid w:val="003551B3"/>
    <w:rsid w:val="003567D9"/>
    <w:rsid w:val="00356A58"/>
    <w:rsid w:val="00360817"/>
    <w:rsid w:val="00361209"/>
    <w:rsid w:val="00361979"/>
    <w:rsid w:val="00362504"/>
    <w:rsid w:val="00362F19"/>
    <w:rsid w:val="0036485B"/>
    <w:rsid w:val="003653DA"/>
    <w:rsid w:val="00371064"/>
    <w:rsid w:val="00372F16"/>
    <w:rsid w:val="00373388"/>
    <w:rsid w:val="00374AA5"/>
    <w:rsid w:val="00375485"/>
    <w:rsid w:val="00375E3C"/>
    <w:rsid w:val="0037661C"/>
    <w:rsid w:val="0037752B"/>
    <w:rsid w:val="0038066B"/>
    <w:rsid w:val="0038101A"/>
    <w:rsid w:val="0038105E"/>
    <w:rsid w:val="003828F3"/>
    <w:rsid w:val="003838C8"/>
    <w:rsid w:val="00383902"/>
    <w:rsid w:val="00383AB3"/>
    <w:rsid w:val="00383C61"/>
    <w:rsid w:val="0038535B"/>
    <w:rsid w:val="00385DC4"/>
    <w:rsid w:val="0038605A"/>
    <w:rsid w:val="0038653A"/>
    <w:rsid w:val="00386A01"/>
    <w:rsid w:val="00390556"/>
    <w:rsid w:val="00390935"/>
    <w:rsid w:val="003911BE"/>
    <w:rsid w:val="0039515F"/>
    <w:rsid w:val="00397831"/>
    <w:rsid w:val="003A2B76"/>
    <w:rsid w:val="003A2D54"/>
    <w:rsid w:val="003A4092"/>
    <w:rsid w:val="003A57DB"/>
    <w:rsid w:val="003B04F4"/>
    <w:rsid w:val="003B0518"/>
    <w:rsid w:val="003B093C"/>
    <w:rsid w:val="003B37F2"/>
    <w:rsid w:val="003B426A"/>
    <w:rsid w:val="003B4681"/>
    <w:rsid w:val="003B6442"/>
    <w:rsid w:val="003C215C"/>
    <w:rsid w:val="003C2464"/>
    <w:rsid w:val="003C441A"/>
    <w:rsid w:val="003C58D8"/>
    <w:rsid w:val="003C6CBF"/>
    <w:rsid w:val="003C784A"/>
    <w:rsid w:val="003D1E03"/>
    <w:rsid w:val="003D22A7"/>
    <w:rsid w:val="003D23C2"/>
    <w:rsid w:val="003D4357"/>
    <w:rsid w:val="003D5637"/>
    <w:rsid w:val="003D6143"/>
    <w:rsid w:val="003D638C"/>
    <w:rsid w:val="003D6419"/>
    <w:rsid w:val="003D6DB0"/>
    <w:rsid w:val="003D7B17"/>
    <w:rsid w:val="003E189A"/>
    <w:rsid w:val="003E39A9"/>
    <w:rsid w:val="003E58B7"/>
    <w:rsid w:val="003E5B39"/>
    <w:rsid w:val="003E5EA1"/>
    <w:rsid w:val="003E719B"/>
    <w:rsid w:val="003F0283"/>
    <w:rsid w:val="003F09B5"/>
    <w:rsid w:val="003F52E9"/>
    <w:rsid w:val="003F63E6"/>
    <w:rsid w:val="003F72A4"/>
    <w:rsid w:val="00400C4C"/>
    <w:rsid w:val="004013D5"/>
    <w:rsid w:val="004029B3"/>
    <w:rsid w:val="0040373A"/>
    <w:rsid w:val="00404232"/>
    <w:rsid w:val="00404EFE"/>
    <w:rsid w:val="004057F3"/>
    <w:rsid w:val="00410D8D"/>
    <w:rsid w:val="004113F5"/>
    <w:rsid w:val="004119C2"/>
    <w:rsid w:val="00412A0B"/>
    <w:rsid w:val="00412CBB"/>
    <w:rsid w:val="0041343E"/>
    <w:rsid w:val="00415416"/>
    <w:rsid w:val="00415A43"/>
    <w:rsid w:val="00421EB1"/>
    <w:rsid w:val="0042201C"/>
    <w:rsid w:val="004268E4"/>
    <w:rsid w:val="00426DE4"/>
    <w:rsid w:val="00430B42"/>
    <w:rsid w:val="00431B9B"/>
    <w:rsid w:val="00431EAA"/>
    <w:rsid w:val="00433C17"/>
    <w:rsid w:val="004340FE"/>
    <w:rsid w:val="004357D7"/>
    <w:rsid w:val="00435B1C"/>
    <w:rsid w:val="00436D25"/>
    <w:rsid w:val="00441327"/>
    <w:rsid w:val="00441706"/>
    <w:rsid w:val="004427B3"/>
    <w:rsid w:val="00444EF5"/>
    <w:rsid w:val="004467D2"/>
    <w:rsid w:val="004475A6"/>
    <w:rsid w:val="00450664"/>
    <w:rsid w:val="00450B44"/>
    <w:rsid w:val="004512B7"/>
    <w:rsid w:val="004533E5"/>
    <w:rsid w:val="00454D6A"/>
    <w:rsid w:val="00455D97"/>
    <w:rsid w:val="004565D5"/>
    <w:rsid w:val="00457CB4"/>
    <w:rsid w:val="00460694"/>
    <w:rsid w:val="00460B7F"/>
    <w:rsid w:val="00461E4C"/>
    <w:rsid w:val="004622FB"/>
    <w:rsid w:val="00462590"/>
    <w:rsid w:val="00462955"/>
    <w:rsid w:val="00462A62"/>
    <w:rsid w:val="00463BF0"/>
    <w:rsid w:val="0046496B"/>
    <w:rsid w:val="004649E4"/>
    <w:rsid w:val="00464DE5"/>
    <w:rsid w:val="00466F14"/>
    <w:rsid w:val="00467088"/>
    <w:rsid w:val="00467684"/>
    <w:rsid w:val="004701FC"/>
    <w:rsid w:val="00470FBA"/>
    <w:rsid w:val="00471243"/>
    <w:rsid w:val="00472695"/>
    <w:rsid w:val="004731C0"/>
    <w:rsid w:val="00473AFF"/>
    <w:rsid w:val="00473B54"/>
    <w:rsid w:val="004756D1"/>
    <w:rsid w:val="004757C6"/>
    <w:rsid w:val="00476BB3"/>
    <w:rsid w:val="00476E85"/>
    <w:rsid w:val="00477314"/>
    <w:rsid w:val="0048090F"/>
    <w:rsid w:val="0048337C"/>
    <w:rsid w:val="00483692"/>
    <w:rsid w:val="00483D05"/>
    <w:rsid w:val="00484032"/>
    <w:rsid w:val="004843D3"/>
    <w:rsid w:val="00485166"/>
    <w:rsid w:val="004877D2"/>
    <w:rsid w:val="00487E20"/>
    <w:rsid w:val="00490F52"/>
    <w:rsid w:val="004910F6"/>
    <w:rsid w:val="00493915"/>
    <w:rsid w:val="00494054"/>
    <w:rsid w:val="00495651"/>
    <w:rsid w:val="00495EDB"/>
    <w:rsid w:val="00495EDE"/>
    <w:rsid w:val="0049642A"/>
    <w:rsid w:val="004966AD"/>
    <w:rsid w:val="00496B33"/>
    <w:rsid w:val="00497207"/>
    <w:rsid w:val="00497493"/>
    <w:rsid w:val="004A1DF5"/>
    <w:rsid w:val="004A207D"/>
    <w:rsid w:val="004A23C8"/>
    <w:rsid w:val="004A2922"/>
    <w:rsid w:val="004A2987"/>
    <w:rsid w:val="004A3226"/>
    <w:rsid w:val="004A327D"/>
    <w:rsid w:val="004A3F0E"/>
    <w:rsid w:val="004A55A8"/>
    <w:rsid w:val="004A56B7"/>
    <w:rsid w:val="004A56EF"/>
    <w:rsid w:val="004A70AA"/>
    <w:rsid w:val="004A7464"/>
    <w:rsid w:val="004B104B"/>
    <w:rsid w:val="004B17BD"/>
    <w:rsid w:val="004B3D50"/>
    <w:rsid w:val="004B453B"/>
    <w:rsid w:val="004B4FCA"/>
    <w:rsid w:val="004B4FEF"/>
    <w:rsid w:val="004B5D3B"/>
    <w:rsid w:val="004B6058"/>
    <w:rsid w:val="004C0082"/>
    <w:rsid w:val="004C0132"/>
    <w:rsid w:val="004C0E2B"/>
    <w:rsid w:val="004C174A"/>
    <w:rsid w:val="004C4F53"/>
    <w:rsid w:val="004C60BE"/>
    <w:rsid w:val="004C6C32"/>
    <w:rsid w:val="004C7433"/>
    <w:rsid w:val="004C7716"/>
    <w:rsid w:val="004D077A"/>
    <w:rsid w:val="004D1192"/>
    <w:rsid w:val="004D2E1F"/>
    <w:rsid w:val="004D2FE7"/>
    <w:rsid w:val="004D4087"/>
    <w:rsid w:val="004D6DB3"/>
    <w:rsid w:val="004E25BF"/>
    <w:rsid w:val="004E3615"/>
    <w:rsid w:val="004E5BB5"/>
    <w:rsid w:val="004E7168"/>
    <w:rsid w:val="004E73FD"/>
    <w:rsid w:val="004F0598"/>
    <w:rsid w:val="004F0A55"/>
    <w:rsid w:val="004F1577"/>
    <w:rsid w:val="004F21BD"/>
    <w:rsid w:val="004F2CD1"/>
    <w:rsid w:val="004F3158"/>
    <w:rsid w:val="004F3D2D"/>
    <w:rsid w:val="004F57C7"/>
    <w:rsid w:val="004F59A2"/>
    <w:rsid w:val="004F64A0"/>
    <w:rsid w:val="004F6944"/>
    <w:rsid w:val="004F7FB1"/>
    <w:rsid w:val="00500B71"/>
    <w:rsid w:val="00503BAD"/>
    <w:rsid w:val="00505439"/>
    <w:rsid w:val="00506794"/>
    <w:rsid w:val="00506AE4"/>
    <w:rsid w:val="00507E4B"/>
    <w:rsid w:val="00507F4F"/>
    <w:rsid w:val="00510418"/>
    <w:rsid w:val="00510D93"/>
    <w:rsid w:val="00510FD0"/>
    <w:rsid w:val="0051114B"/>
    <w:rsid w:val="00511732"/>
    <w:rsid w:val="00511DA6"/>
    <w:rsid w:val="00512081"/>
    <w:rsid w:val="005120AF"/>
    <w:rsid w:val="00512111"/>
    <w:rsid w:val="0051293A"/>
    <w:rsid w:val="00512D9C"/>
    <w:rsid w:val="00513838"/>
    <w:rsid w:val="005140EC"/>
    <w:rsid w:val="005147CE"/>
    <w:rsid w:val="00514D34"/>
    <w:rsid w:val="0051509B"/>
    <w:rsid w:val="00515F5D"/>
    <w:rsid w:val="0051733A"/>
    <w:rsid w:val="005202CA"/>
    <w:rsid w:val="00520AE3"/>
    <w:rsid w:val="0052127E"/>
    <w:rsid w:val="0052128C"/>
    <w:rsid w:val="00521537"/>
    <w:rsid w:val="005217ED"/>
    <w:rsid w:val="005218CC"/>
    <w:rsid w:val="005235B9"/>
    <w:rsid w:val="00526253"/>
    <w:rsid w:val="0052743E"/>
    <w:rsid w:val="0053070C"/>
    <w:rsid w:val="0053257C"/>
    <w:rsid w:val="0053265B"/>
    <w:rsid w:val="00532D05"/>
    <w:rsid w:val="0053306F"/>
    <w:rsid w:val="00533FD6"/>
    <w:rsid w:val="00534304"/>
    <w:rsid w:val="0053437D"/>
    <w:rsid w:val="0053639C"/>
    <w:rsid w:val="00537496"/>
    <w:rsid w:val="005411A6"/>
    <w:rsid w:val="00543294"/>
    <w:rsid w:val="005440DC"/>
    <w:rsid w:val="0054440F"/>
    <w:rsid w:val="00544799"/>
    <w:rsid w:val="00544F35"/>
    <w:rsid w:val="0054503A"/>
    <w:rsid w:val="005463C4"/>
    <w:rsid w:val="00546C32"/>
    <w:rsid w:val="00552428"/>
    <w:rsid w:val="00555CC9"/>
    <w:rsid w:val="005613D1"/>
    <w:rsid w:val="00561A9C"/>
    <w:rsid w:val="00561E3E"/>
    <w:rsid w:val="00562143"/>
    <w:rsid w:val="00563EC9"/>
    <w:rsid w:val="005646C6"/>
    <w:rsid w:val="00565CF5"/>
    <w:rsid w:val="00566106"/>
    <w:rsid w:val="0056616D"/>
    <w:rsid w:val="005664BC"/>
    <w:rsid w:val="00566839"/>
    <w:rsid w:val="0056755F"/>
    <w:rsid w:val="00567D68"/>
    <w:rsid w:val="00572595"/>
    <w:rsid w:val="005731BA"/>
    <w:rsid w:val="00574E1D"/>
    <w:rsid w:val="00575A7B"/>
    <w:rsid w:val="00575EF4"/>
    <w:rsid w:val="0057776B"/>
    <w:rsid w:val="0057782B"/>
    <w:rsid w:val="00577A0F"/>
    <w:rsid w:val="0058070F"/>
    <w:rsid w:val="00581720"/>
    <w:rsid w:val="00581AF6"/>
    <w:rsid w:val="0058248C"/>
    <w:rsid w:val="00583047"/>
    <w:rsid w:val="0058397F"/>
    <w:rsid w:val="00584CDC"/>
    <w:rsid w:val="00586119"/>
    <w:rsid w:val="00586650"/>
    <w:rsid w:val="00587DF7"/>
    <w:rsid w:val="00590BFB"/>
    <w:rsid w:val="00592819"/>
    <w:rsid w:val="005929FC"/>
    <w:rsid w:val="00593655"/>
    <w:rsid w:val="00593C88"/>
    <w:rsid w:val="00593F92"/>
    <w:rsid w:val="00595CFA"/>
    <w:rsid w:val="00595EFD"/>
    <w:rsid w:val="005978E7"/>
    <w:rsid w:val="00597B3A"/>
    <w:rsid w:val="005A0355"/>
    <w:rsid w:val="005A0878"/>
    <w:rsid w:val="005A13A1"/>
    <w:rsid w:val="005A23C0"/>
    <w:rsid w:val="005A485F"/>
    <w:rsid w:val="005A56F0"/>
    <w:rsid w:val="005A5E69"/>
    <w:rsid w:val="005A6CF1"/>
    <w:rsid w:val="005B0655"/>
    <w:rsid w:val="005B0982"/>
    <w:rsid w:val="005B136B"/>
    <w:rsid w:val="005B2083"/>
    <w:rsid w:val="005B21A0"/>
    <w:rsid w:val="005B4AD3"/>
    <w:rsid w:val="005B575C"/>
    <w:rsid w:val="005C2A61"/>
    <w:rsid w:val="005C3963"/>
    <w:rsid w:val="005C4A05"/>
    <w:rsid w:val="005C4B5D"/>
    <w:rsid w:val="005C5C18"/>
    <w:rsid w:val="005C6FB1"/>
    <w:rsid w:val="005C7D75"/>
    <w:rsid w:val="005D12AC"/>
    <w:rsid w:val="005D1347"/>
    <w:rsid w:val="005D1F4D"/>
    <w:rsid w:val="005D2A7E"/>
    <w:rsid w:val="005D2FB0"/>
    <w:rsid w:val="005D3B24"/>
    <w:rsid w:val="005D4373"/>
    <w:rsid w:val="005D6279"/>
    <w:rsid w:val="005D6954"/>
    <w:rsid w:val="005D73B2"/>
    <w:rsid w:val="005D7F63"/>
    <w:rsid w:val="005E13F1"/>
    <w:rsid w:val="005E3B74"/>
    <w:rsid w:val="005E5EF9"/>
    <w:rsid w:val="005E65EF"/>
    <w:rsid w:val="005E7B08"/>
    <w:rsid w:val="005F0611"/>
    <w:rsid w:val="005F0A1E"/>
    <w:rsid w:val="005F0A69"/>
    <w:rsid w:val="005F0BD1"/>
    <w:rsid w:val="005F0CF0"/>
    <w:rsid w:val="005F1D86"/>
    <w:rsid w:val="005F2002"/>
    <w:rsid w:val="005F30CE"/>
    <w:rsid w:val="005F46EE"/>
    <w:rsid w:val="005F498F"/>
    <w:rsid w:val="005F49CF"/>
    <w:rsid w:val="005F5670"/>
    <w:rsid w:val="005F6CEB"/>
    <w:rsid w:val="005F7B5F"/>
    <w:rsid w:val="005F7F59"/>
    <w:rsid w:val="00602730"/>
    <w:rsid w:val="006028EC"/>
    <w:rsid w:val="00602AB5"/>
    <w:rsid w:val="006031B0"/>
    <w:rsid w:val="00604324"/>
    <w:rsid w:val="00604389"/>
    <w:rsid w:val="006043C7"/>
    <w:rsid w:val="00605154"/>
    <w:rsid w:val="00606994"/>
    <w:rsid w:val="0060745A"/>
    <w:rsid w:val="00610854"/>
    <w:rsid w:val="0061210A"/>
    <w:rsid w:val="00612B46"/>
    <w:rsid w:val="00612CAF"/>
    <w:rsid w:val="00615DDD"/>
    <w:rsid w:val="00616EEB"/>
    <w:rsid w:val="006178E2"/>
    <w:rsid w:val="00617A58"/>
    <w:rsid w:val="00617ED7"/>
    <w:rsid w:val="00620561"/>
    <w:rsid w:val="006205BF"/>
    <w:rsid w:val="00621760"/>
    <w:rsid w:val="0062339F"/>
    <w:rsid w:val="00625879"/>
    <w:rsid w:val="0062650E"/>
    <w:rsid w:val="006304F5"/>
    <w:rsid w:val="006327EB"/>
    <w:rsid w:val="00634653"/>
    <w:rsid w:val="00636219"/>
    <w:rsid w:val="006373C0"/>
    <w:rsid w:val="00637F5C"/>
    <w:rsid w:val="00640280"/>
    <w:rsid w:val="00641F46"/>
    <w:rsid w:val="006427ED"/>
    <w:rsid w:val="0064504B"/>
    <w:rsid w:val="006455A2"/>
    <w:rsid w:val="00645EED"/>
    <w:rsid w:val="0064622C"/>
    <w:rsid w:val="00647F84"/>
    <w:rsid w:val="00650D55"/>
    <w:rsid w:val="00653B36"/>
    <w:rsid w:val="0065493A"/>
    <w:rsid w:val="00655DD1"/>
    <w:rsid w:val="0065759B"/>
    <w:rsid w:val="0066095C"/>
    <w:rsid w:val="00660A6A"/>
    <w:rsid w:val="006624B2"/>
    <w:rsid w:val="00662941"/>
    <w:rsid w:val="0066369D"/>
    <w:rsid w:val="0066373B"/>
    <w:rsid w:val="00663FB0"/>
    <w:rsid w:val="006640E4"/>
    <w:rsid w:val="00666071"/>
    <w:rsid w:val="0066685F"/>
    <w:rsid w:val="00670B9B"/>
    <w:rsid w:val="00670D97"/>
    <w:rsid w:val="00671929"/>
    <w:rsid w:val="00671FE7"/>
    <w:rsid w:val="006723B4"/>
    <w:rsid w:val="00674F30"/>
    <w:rsid w:val="006754B4"/>
    <w:rsid w:val="00676B04"/>
    <w:rsid w:val="006776AD"/>
    <w:rsid w:val="00680CC3"/>
    <w:rsid w:val="0068354A"/>
    <w:rsid w:val="00683A03"/>
    <w:rsid w:val="00683CB0"/>
    <w:rsid w:val="0068527C"/>
    <w:rsid w:val="00687520"/>
    <w:rsid w:val="00687D2C"/>
    <w:rsid w:val="00690608"/>
    <w:rsid w:val="006909C9"/>
    <w:rsid w:val="00690AEF"/>
    <w:rsid w:val="00692D15"/>
    <w:rsid w:val="00693051"/>
    <w:rsid w:val="006937D0"/>
    <w:rsid w:val="00694331"/>
    <w:rsid w:val="00694DA4"/>
    <w:rsid w:val="00694EAE"/>
    <w:rsid w:val="0069549B"/>
    <w:rsid w:val="006957C8"/>
    <w:rsid w:val="0069617B"/>
    <w:rsid w:val="006968BA"/>
    <w:rsid w:val="00697877"/>
    <w:rsid w:val="006978C4"/>
    <w:rsid w:val="006A1402"/>
    <w:rsid w:val="006A17C5"/>
    <w:rsid w:val="006A1BE7"/>
    <w:rsid w:val="006A22CD"/>
    <w:rsid w:val="006A3458"/>
    <w:rsid w:val="006A39DB"/>
    <w:rsid w:val="006A4B0D"/>
    <w:rsid w:val="006A4B44"/>
    <w:rsid w:val="006A4D68"/>
    <w:rsid w:val="006A61AE"/>
    <w:rsid w:val="006A64AF"/>
    <w:rsid w:val="006A73CF"/>
    <w:rsid w:val="006A7ADC"/>
    <w:rsid w:val="006A7D44"/>
    <w:rsid w:val="006B07A9"/>
    <w:rsid w:val="006B1232"/>
    <w:rsid w:val="006B1EA2"/>
    <w:rsid w:val="006B1FDD"/>
    <w:rsid w:val="006B24CA"/>
    <w:rsid w:val="006B2808"/>
    <w:rsid w:val="006B2E80"/>
    <w:rsid w:val="006B3553"/>
    <w:rsid w:val="006B3A3B"/>
    <w:rsid w:val="006B46A4"/>
    <w:rsid w:val="006B493A"/>
    <w:rsid w:val="006B6B3A"/>
    <w:rsid w:val="006B78CB"/>
    <w:rsid w:val="006C02A5"/>
    <w:rsid w:val="006C0C9F"/>
    <w:rsid w:val="006C10C4"/>
    <w:rsid w:val="006C17CA"/>
    <w:rsid w:val="006C204A"/>
    <w:rsid w:val="006C4A50"/>
    <w:rsid w:val="006C508E"/>
    <w:rsid w:val="006C6790"/>
    <w:rsid w:val="006C7271"/>
    <w:rsid w:val="006D0425"/>
    <w:rsid w:val="006D1B61"/>
    <w:rsid w:val="006D217A"/>
    <w:rsid w:val="006D30A5"/>
    <w:rsid w:val="006D394B"/>
    <w:rsid w:val="006D3CEB"/>
    <w:rsid w:val="006D4A4A"/>
    <w:rsid w:val="006D4F11"/>
    <w:rsid w:val="006E49B2"/>
    <w:rsid w:val="006E5164"/>
    <w:rsid w:val="006E51A3"/>
    <w:rsid w:val="006E532F"/>
    <w:rsid w:val="006E557D"/>
    <w:rsid w:val="006E58B0"/>
    <w:rsid w:val="006E74A7"/>
    <w:rsid w:val="006E7CB8"/>
    <w:rsid w:val="006F05F3"/>
    <w:rsid w:val="006F1F40"/>
    <w:rsid w:val="006F3ED5"/>
    <w:rsid w:val="006F3EE8"/>
    <w:rsid w:val="006F4E09"/>
    <w:rsid w:val="006F4E3B"/>
    <w:rsid w:val="006F6591"/>
    <w:rsid w:val="006F71AC"/>
    <w:rsid w:val="006F7C43"/>
    <w:rsid w:val="007015F2"/>
    <w:rsid w:val="00701BD5"/>
    <w:rsid w:val="00701D2C"/>
    <w:rsid w:val="00701DD2"/>
    <w:rsid w:val="0070204E"/>
    <w:rsid w:val="00703A6D"/>
    <w:rsid w:val="00705B0D"/>
    <w:rsid w:val="0070643D"/>
    <w:rsid w:val="00706E8C"/>
    <w:rsid w:val="0070702C"/>
    <w:rsid w:val="00707801"/>
    <w:rsid w:val="007118F2"/>
    <w:rsid w:val="00711F8B"/>
    <w:rsid w:val="00712A74"/>
    <w:rsid w:val="00714A00"/>
    <w:rsid w:val="00714C82"/>
    <w:rsid w:val="007160C9"/>
    <w:rsid w:val="007161F9"/>
    <w:rsid w:val="00716A95"/>
    <w:rsid w:val="00721698"/>
    <w:rsid w:val="00722F38"/>
    <w:rsid w:val="007231E0"/>
    <w:rsid w:val="007246B9"/>
    <w:rsid w:val="00726AB9"/>
    <w:rsid w:val="00726B60"/>
    <w:rsid w:val="00727018"/>
    <w:rsid w:val="00727109"/>
    <w:rsid w:val="00727486"/>
    <w:rsid w:val="007324DA"/>
    <w:rsid w:val="007338F6"/>
    <w:rsid w:val="00733909"/>
    <w:rsid w:val="00735293"/>
    <w:rsid w:val="007354E2"/>
    <w:rsid w:val="0073668A"/>
    <w:rsid w:val="007366A0"/>
    <w:rsid w:val="0073792F"/>
    <w:rsid w:val="00740E09"/>
    <w:rsid w:val="00742B81"/>
    <w:rsid w:val="00743389"/>
    <w:rsid w:val="00744312"/>
    <w:rsid w:val="00744BFE"/>
    <w:rsid w:val="007450DB"/>
    <w:rsid w:val="00746619"/>
    <w:rsid w:val="00746788"/>
    <w:rsid w:val="0075084E"/>
    <w:rsid w:val="00750B6A"/>
    <w:rsid w:val="00750D7C"/>
    <w:rsid w:val="007521E7"/>
    <w:rsid w:val="00752F5E"/>
    <w:rsid w:val="00753918"/>
    <w:rsid w:val="00754551"/>
    <w:rsid w:val="007566EF"/>
    <w:rsid w:val="00761EFC"/>
    <w:rsid w:val="00761FFC"/>
    <w:rsid w:val="007627CE"/>
    <w:rsid w:val="007632C7"/>
    <w:rsid w:val="00763F27"/>
    <w:rsid w:val="0076479E"/>
    <w:rsid w:val="00766C29"/>
    <w:rsid w:val="0077075D"/>
    <w:rsid w:val="00770CF7"/>
    <w:rsid w:val="00771027"/>
    <w:rsid w:val="00773684"/>
    <w:rsid w:val="007757F8"/>
    <w:rsid w:val="00775987"/>
    <w:rsid w:val="007775B8"/>
    <w:rsid w:val="0078236C"/>
    <w:rsid w:val="007827D4"/>
    <w:rsid w:val="007827D5"/>
    <w:rsid w:val="00783013"/>
    <w:rsid w:val="00784EF4"/>
    <w:rsid w:val="00785433"/>
    <w:rsid w:val="007857F5"/>
    <w:rsid w:val="00785DAE"/>
    <w:rsid w:val="0078660B"/>
    <w:rsid w:val="007871CC"/>
    <w:rsid w:val="00790683"/>
    <w:rsid w:val="00790E41"/>
    <w:rsid w:val="00791181"/>
    <w:rsid w:val="0079134C"/>
    <w:rsid w:val="00792508"/>
    <w:rsid w:val="00793E79"/>
    <w:rsid w:val="00795727"/>
    <w:rsid w:val="00795A9A"/>
    <w:rsid w:val="00796C2E"/>
    <w:rsid w:val="00797E2F"/>
    <w:rsid w:val="007A18C9"/>
    <w:rsid w:val="007A2EB6"/>
    <w:rsid w:val="007A419E"/>
    <w:rsid w:val="007A6235"/>
    <w:rsid w:val="007A63A3"/>
    <w:rsid w:val="007B0287"/>
    <w:rsid w:val="007B0DF2"/>
    <w:rsid w:val="007B12ED"/>
    <w:rsid w:val="007B162C"/>
    <w:rsid w:val="007B263A"/>
    <w:rsid w:val="007B27E9"/>
    <w:rsid w:val="007B58A5"/>
    <w:rsid w:val="007B5970"/>
    <w:rsid w:val="007B7FD6"/>
    <w:rsid w:val="007C09C1"/>
    <w:rsid w:val="007C2760"/>
    <w:rsid w:val="007C2EBA"/>
    <w:rsid w:val="007C376A"/>
    <w:rsid w:val="007C4516"/>
    <w:rsid w:val="007C5EE0"/>
    <w:rsid w:val="007C6E71"/>
    <w:rsid w:val="007C6FC9"/>
    <w:rsid w:val="007C71B0"/>
    <w:rsid w:val="007D0236"/>
    <w:rsid w:val="007D104B"/>
    <w:rsid w:val="007D1F87"/>
    <w:rsid w:val="007D39D6"/>
    <w:rsid w:val="007D741F"/>
    <w:rsid w:val="007E00A9"/>
    <w:rsid w:val="007E02E1"/>
    <w:rsid w:val="007E098C"/>
    <w:rsid w:val="007E15F0"/>
    <w:rsid w:val="007E2459"/>
    <w:rsid w:val="007E2555"/>
    <w:rsid w:val="007E2B50"/>
    <w:rsid w:val="007E2E67"/>
    <w:rsid w:val="007E5AF2"/>
    <w:rsid w:val="007E5C49"/>
    <w:rsid w:val="007F06A0"/>
    <w:rsid w:val="007F0D77"/>
    <w:rsid w:val="007F15AE"/>
    <w:rsid w:val="007F2384"/>
    <w:rsid w:val="007F41CB"/>
    <w:rsid w:val="007F4B69"/>
    <w:rsid w:val="007F4F2C"/>
    <w:rsid w:val="007F5D0F"/>
    <w:rsid w:val="007F7069"/>
    <w:rsid w:val="007F7F1E"/>
    <w:rsid w:val="008001D4"/>
    <w:rsid w:val="00800A3B"/>
    <w:rsid w:val="00800DA3"/>
    <w:rsid w:val="00800F1F"/>
    <w:rsid w:val="00801422"/>
    <w:rsid w:val="0080154C"/>
    <w:rsid w:val="00802A08"/>
    <w:rsid w:val="008044EB"/>
    <w:rsid w:val="00804A71"/>
    <w:rsid w:val="00805B2F"/>
    <w:rsid w:val="008063F7"/>
    <w:rsid w:val="00807899"/>
    <w:rsid w:val="00807EBE"/>
    <w:rsid w:val="0081058B"/>
    <w:rsid w:val="00811CDF"/>
    <w:rsid w:val="00811E9B"/>
    <w:rsid w:val="008136E7"/>
    <w:rsid w:val="00821187"/>
    <w:rsid w:val="008216EF"/>
    <w:rsid w:val="00821DA4"/>
    <w:rsid w:val="00822D28"/>
    <w:rsid w:val="008231FC"/>
    <w:rsid w:val="0082342B"/>
    <w:rsid w:val="0082414F"/>
    <w:rsid w:val="00824246"/>
    <w:rsid w:val="0082468D"/>
    <w:rsid w:val="00824BEE"/>
    <w:rsid w:val="0082507B"/>
    <w:rsid w:val="00825147"/>
    <w:rsid w:val="008256FA"/>
    <w:rsid w:val="00825F79"/>
    <w:rsid w:val="00827AB3"/>
    <w:rsid w:val="00830379"/>
    <w:rsid w:val="0083344E"/>
    <w:rsid w:val="0083350B"/>
    <w:rsid w:val="00833CDE"/>
    <w:rsid w:val="008342BA"/>
    <w:rsid w:val="00834C6B"/>
    <w:rsid w:val="00836550"/>
    <w:rsid w:val="00837250"/>
    <w:rsid w:val="008373F8"/>
    <w:rsid w:val="008376B0"/>
    <w:rsid w:val="00841567"/>
    <w:rsid w:val="00842BC3"/>
    <w:rsid w:val="00845082"/>
    <w:rsid w:val="008474E7"/>
    <w:rsid w:val="008505B5"/>
    <w:rsid w:val="0085065C"/>
    <w:rsid w:val="00850D64"/>
    <w:rsid w:val="008515D0"/>
    <w:rsid w:val="0085324E"/>
    <w:rsid w:val="00853414"/>
    <w:rsid w:val="0085363D"/>
    <w:rsid w:val="00853FE3"/>
    <w:rsid w:val="00854B85"/>
    <w:rsid w:val="00855EA1"/>
    <w:rsid w:val="00860B5B"/>
    <w:rsid w:val="00861EB6"/>
    <w:rsid w:val="0086246A"/>
    <w:rsid w:val="00862E8E"/>
    <w:rsid w:val="0086303F"/>
    <w:rsid w:val="00864598"/>
    <w:rsid w:val="00865FF8"/>
    <w:rsid w:val="00866EBD"/>
    <w:rsid w:val="00871402"/>
    <w:rsid w:val="00871EDE"/>
    <w:rsid w:val="00871F8F"/>
    <w:rsid w:val="00872CED"/>
    <w:rsid w:val="00874B1F"/>
    <w:rsid w:val="00874D76"/>
    <w:rsid w:val="00874E90"/>
    <w:rsid w:val="00876055"/>
    <w:rsid w:val="0087715B"/>
    <w:rsid w:val="0087787B"/>
    <w:rsid w:val="00880168"/>
    <w:rsid w:val="00880734"/>
    <w:rsid w:val="0088073C"/>
    <w:rsid w:val="00881DB1"/>
    <w:rsid w:val="00881EAD"/>
    <w:rsid w:val="008834DB"/>
    <w:rsid w:val="00883B9F"/>
    <w:rsid w:val="00883F33"/>
    <w:rsid w:val="0088747C"/>
    <w:rsid w:val="0088748D"/>
    <w:rsid w:val="008904D5"/>
    <w:rsid w:val="008926EF"/>
    <w:rsid w:val="008936CF"/>
    <w:rsid w:val="00893A7C"/>
    <w:rsid w:val="00894965"/>
    <w:rsid w:val="00894F89"/>
    <w:rsid w:val="00895B4D"/>
    <w:rsid w:val="00896288"/>
    <w:rsid w:val="008968E4"/>
    <w:rsid w:val="00896E8C"/>
    <w:rsid w:val="008A0596"/>
    <w:rsid w:val="008A1D01"/>
    <w:rsid w:val="008A2AE4"/>
    <w:rsid w:val="008A3376"/>
    <w:rsid w:val="008A4D7C"/>
    <w:rsid w:val="008A54C9"/>
    <w:rsid w:val="008A58D2"/>
    <w:rsid w:val="008A5D35"/>
    <w:rsid w:val="008A5EBB"/>
    <w:rsid w:val="008B15D9"/>
    <w:rsid w:val="008B2CF1"/>
    <w:rsid w:val="008B31E2"/>
    <w:rsid w:val="008B4CB9"/>
    <w:rsid w:val="008B57D6"/>
    <w:rsid w:val="008B5C7C"/>
    <w:rsid w:val="008B7373"/>
    <w:rsid w:val="008B7CAA"/>
    <w:rsid w:val="008C032E"/>
    <w:rsid w:val="008C1EA3"/>
    <w:rsid w:val="008C3219"/>
    <w:rsid w:val="008C346E"/>
    <w:rsid w:val="008C373C"/>
    <w:rsid w:val="008C3D6B"/>
    <w:rsid w:val="008C6973"/>
    <w:rsid w:val="008C6CF8"/>
    <w:rsid w:val="008C703B"/>
    <w:rsid w:val="008C75EF"/>
    <w:rsid w:val="008C7B1F"/>
    <w:rsid w:val="008D002B"/>
    <w:rsid w:val="008D0682"/>
    <w:rsid w:val="008D0D6E"/>
    <w:rsid w:val="008D13AE"/>
    <w:rsid w:val="008D1F71"/>
    <w:rsid w:val="008D2BAA"/>
    <w:rsid w:val="008D335E"/>
    <w:rsid w:val="008D3A14"/>
    <w:rsid w:val="008D4CAE"/>
    <w:rsid w:val="008D4E2F"/>
    <w:rsid w:val="008D5747"/>
    <w:rsid w:val="008D5AA9"/>
    <w:rsid w:val="008D72A5"/>
    <w:rsid w:val="008E0B68"/>
    <w:rsid w:val="008E1E77"/>
    <w:rsid w:val="008E2A66"/>
    <w:rsid w:val="008E3ACE"/>
    <w:rsid w:val="008E3DFF"/>
    <w:rsid w:val="008E40EA"/>
    <w:rsid w:val="008E48BB"/>
    <w:rsid w:val="008E55CD"/>
    <w:rsid w:val="008E5B04"/>
    <w:rsid w:val="008E63C9"/>
    <w:rsid w:val="008E6BBB"/>
    <w:rsid w:val="008E7746"/>
    <w:rsid w:val="008F1249"/>
    <w:rsid w:val="008F1C80"/>
    <w:rsid w:val="008F273E"/>
    <w:rsid w:val="008F322D"/>
    <w:rsid w:val="008F37A9"/>
    <w:rsid w:val="008F37AA"/>
    <w:rsid w:val="008F3D9C"/>
    <w:rsid w:val="008F46CC"/>
    <w:rsid w:val="008F56B9"/>
    <w:rsid w:val="008F6797"/>
    <w:rsid w:val="008F6CD1"/>
    <w:rsid w:val="0090016D"/>
    <w:rsid w:val="00900198"/>
    <w:rsid w:val="00902432"/>
    <w:rsid w:val="009024F3"/>
    <w:rsid w:val="00905FA8"/>
    <w:rsid w:val="00910CFD"/>
    <w:rsid w:val="00911615"/>
    <w:rsid w:val="00911644"/>
    <w:rsid w:val="00911AC9"/>
    <w:rsid w:val="00913676"/>
    <w:rsid w:val="0091413A"/>
    <w:rsid w:val="009143E3"/>
    <w:rsid w:val="00917D87"/>
    <w:rsid w:val="00920CC0"/>
    <w:rsid w:val="00921FD2"/>
    <w:rsid w:val="00922431"/>
    <w:rsid w:val="0092309D"/>
    <w:rsid w:val="00923D9E"/>
    <w:rsid w:val="00924F3F"/>
    <w:rsid w:val="00925632"/>
    <w:rsid w:val="00925A6C"/>
    <w:rsid w:val="00926567"/>
    <w:rsid w:val="0092724A"/>
    <w:rsid w:val="00927C0C"/>
    <w:rsid w:val="009303B3"/>
    <w:rsid w:val="00930EF1"/>
    <w:rsid w:val="00930EF4"/>
    <w:rsid w:val="0093509A"/>
    <w:rsid w:val="009351EF"/>
    <w:rsid w:val="00936049"/>
    <w:rsid w:val="00936186"/>
    <w:rsid w:val="00936C96"/>
    <w:rsid w:val="009404E3"/>
    <w:rsid w:val="00942076"/>
    <w:rsid w:val="00943519"/>
    <w:rsid w:val="00943E01"/>
    <w:rsid w:val="00944AC6"/>
    <w:rsid w:val="00946353"/>
    <w:rsid w:val="00946D10"/>
    <w:rsid w:val="009503CC"/>
    <w:rsid w:val="009513D6"/>
    <w:rsid w:val="009518D0"/>
    <w:rsid w:val="0095219A"/>
    <w:rsid w:val="009525C2"/>
    <w:rsid w:val="00952674"/>
    <w:rsid w:val="0095373A"/>
    <w:rsid w:val="0095460E"/>
    <w:rsid w:val="009546DA"/>
    <w:rsid w:val="00955A36"/>
    <w:rsid w:val="00955AD3"/>
    <w:rsid w:val="00956BF9"/>
    <w:rsid w:val="0095701C"/>
    <w:rsid w:val="009571D1"/>
    <w:rsid w:val="009610D9"/>
    <w:rsid w:val="00961377"/>
    <w:rsid w:val="00962DB0"/>
    <w:rsid w:val="00963464"/>
    <w:rsid w:val="0096375C"/>
    <w:rsid w:val="0096429A"/>
    <w:rsid w:val="009642F9"/>
    <w:rsid w:val="00964D3C"/>
    <w:rsid w:val="00965DC5"/>
    <w:rsid w:val="00970B62"/>
    <w:rsid w:val="00971B58"/>
    <w:rsid w:val="00974CF3"/>
    <w:rsid w:val="00974E15"/>
    <w:rsid w:val="00976088"/>
    <w:rsid w:val="00976191"/>
    <w:rsid w:val="009802A6"/>
    <w:rsid w:val="00981170"/>
    <w:rsid w:val="009826BB"/>
    <w:rsid w:val="0098470A"/>
    <w:rsid w:val="009849B6"/>
    <w:rsid w:val="009854D1"/>
    <w:rsid w:val="009860F6"/>
    <w:rsid w:val="00986956"/>
    <w:rsid w:val="00991039"/>
    <w:rsid w:val="00991359"/>
    <w:rsid w:val="00992DF2"/>
    <w:rsid w:val="00994E3B"/>
    <w:rsid w:val="00995747"/>
    <w:rsid w:val="00995DC3"/>
    <w:rsid w:val="00996EB0"/>
    <w:rsid w:val="009979EA"/>
    <w:rsid w:val="009A14B5"/>
    <w:rsid w:val="009B478B"/>
    <w:rsid w:val="009B4E22"/>
    <w:rsid w:val="009B52F1"/>
    <w:rsid w:val="009B5AE2"/>
    <w:rsid w:val="009B6700"/>
    <w:rsid w:val="009B7890"/>
    <w:rsid w:val="009C1201"/>
    <w:rsid w:val="009C23D0"/>
    <w:rsid w:val="009C346E"/>
    <w:rsid w:val="009C7F48"/>
    <w:rsid w:val="009D08F2"/>
    <w:rsid w:val="009D1045"/>
    <w:rsid w:val="009D130D"/>
    <w:rsid w:val="009D23A7"/>
    <w:rsid w:val="009D7283"/>
    <w:rsid w:val="009D755D"/>
    <w:rsid w:val="009D76E8"/>
    <w:rsid w:val="009D7FC6"/>
    <w:rsid w:val="009E256C"/>
    <w:rsid w:val="009E45EF"/>
    <w:rsid w:val="009E4C28"/>
    <w:rsid w:val="009E650C"/>
    <w:rsid w:val="009E7989"/>
    <w:rsid w:val="009E7A73"/>
    <w:rsid w:val="009F0C8E"/>
    <w:rsid w:val="009F20DD"/>
    <w:rsid w:val="009F2928"/>
    <w:rsid w:val="009F2A80"/>
    <w:rsid w:val="009F42DC"/>
    <w:rsid w:val="009F61A4"/>
    <w:rsid w:val="009F751F"/>
    <w:rsid w:val="00A00391"/>
    <w:rsid w:val="00A00FA5"/>
    <w:rsid w:val="00A017D2"/>
    <w:rsid w:val="00A0230B"/>
    <w:rsid w:val="00A0279B"/>
    <w:rsid w:val="00A02EB5"/>
    <w:rsid w:val="00A0328A"/>
    <w:rsid w:val="00A0382F"/>
    <w:rsid w:val="00A052ED"/>
    <w:rsid w:val="00A05F5A"/>
    <w:rsid w:val="00A06396"/>
    <w:rsid w:val="00A06DCB"/>
    <w:rsid w:val="00A06EE2"/>
    <w:rsid w:val="00A07AF2"/>
    <w:rsid w:val="00A07B61"/>
    <w:rsid w:val="00A10C68"/>
    <w:rsid w:val="00A128AC"/>
    <w:rsid w:val="00A12A72"/>
    <w:rsid w:val="00A139EB"/>
    <w:rsid w:val="00A13D35"/>
    <w:rsid w:val="00A15AD0"/>
    <w:rsid w:val="00A16477"/>
    <w:rsid w:val="00A170D0"/>
    <w:rsid w:val="00A20718"/>
    <w:rsid w:val="00A2080D"/>
    <w:rsid w:val="00A2101D"/>
    <w:rsid w:val="00A21E3E"/>
    <w:rsid w:val="00A222D3"/>
    <w:rsid w:val="00A22A0B"/>
    <w:rsid w:val="00A2357C"/>
    <w:rsid w:val="00A25A5A"/>
    <w:rsid w:val="00A277AE"/>
    <w:rsid w:val="00A27C65"/>
    <w:rsid w:val="00A30107"/>
    <w:rsid w:val="00A3010C"/>
    <w:rsid w:val="00A31D70"/>
    <w:rsid w:val="00A34451"/>
    <w:rsid w:val="00A34B5B"/>
    <w:rsid w:val="00A34C8C"/>
    <w:rsid w:val="00A34FC1"/>
    <w:rsid w:val="00A36235"/>
    <w:rsid w:val="00A368F4"/>
    <w:rsid w:val="00A36F3B"/>
    <w:rsid w:val="00A40438"/>
    <w:rsid w:val="00A4104E"/>
    <w:rsid w:val="00A4146D"/>
    <w:rsid w:val="00A451C0"/>
    <w:rsid w:val="00A461A8"/>
    <w:rsid w:val="00A469F1"/>
    <w:rsid w:val="00A46E0F"/>
    <w:rsid w:val="00A509FF"/>
    <w:rsid w:val="00A51A0D"/>
    <w:rsid w:val="00A51A99"/>
    <w:rsid w:val="00A51B1E"/>
    <w:rsid w:val="00A524FB"/>
    <w:rsid w:val="00A5347B"/>
    <w:rsid w:val="00A5479F"/>
    <w:rsid w:val="00A549BC"/>
    <w:rsid w:val="00A55A77"/>
    <w:rsid w:val="00A56A16"/>
    <w:rsid w:val="00A57954"/>
    <w:rsid w:val="00A608B8"/>
    <w:rsid w:val="00A609D4"/>
    <w:rsid w:val="00A61E83"/>
    <w:rsid w:val="00A627D9"/>
    <w:rsid w:val="00A62A56"/>
    <w:rsid w:val="00A6300A"/>
    <w:rsid w:val="00A63C6C"/>
    <w:rsid w:val="00A63E3D"/>
    <w:rsid w:val="00A651DC"/>
    <w:rsid w:val="00A65573"/>
    <w:rsid w:val="00A66F5D"/>
    <w:rsid w:val="00A674DA"/>
    <w:rsid w:val="00A675B5"/>
    <w:rsid w:val="00A70BC7"/>
    <w:rsid w:val="00A70E97"/>
    <w:rsid w:val="00A7115D"/>
    <w:rsid w:val="00A7147C"/>
    <w:rsid w:val="00A71E0D"/>
    <w:rsid w:val="00A722E5"/>
    <w:rsid w:val="00A7269F"/>
    <w:rsid w:val="00A72F3C"/>
    <w:rsid w:val="00A73206"/>
    <w:rsid w:val="00A751B9"/>
    <w:rsid w:val="00A81058"/>
    <w:rsid w:val="00A81D31"/>
    <w:rsid w:val="00A82D67"/>
    <w:rsid w:val="00A8482C"/>
    <w:rsid w:val="00A8499C"/>
    <w:rsid w:val="00A8565A"/>
    <w:rsid w:val="00A85DA3"/>
    <w:rsid w:val="00A8603E"/>
    <w:rsid w:val="00A9047D"/>
    <w:rsid w:val="00A92E47"/>
    <w:rsid w:val="00A946F8"/>
    <w:rsid w:val="00A947D2"/>
    <w:rsid w:val="00AA1AE5"/>
    <w:rsid w:val="00AA26E0"/>
    <w:rsid w:val="00AA375A"/>
    <w:rsid w:val="00AA48FC"/>
    <w:rsid w:val="00AA5BE0"/>
    <w:rsid w:val="00AB100F"/>
    <w:rsid w:val="00AB14B2"/>
    <w:rsid w:val="00AB14DD"/>
    <w:rsid w:val="00AB2BD2"/>
    <w:rsid w:val="00AB2E71"/>
    <w:rsid w:val="00AB3DED"/>
    <w:rsid w:val="00AB4422"/>
    <w:rsid w:val="00AB4637"/>
    <w:rsid w:val="00AB5025"/>
    <w:rsid w:val="00AB63E0"/>
    <w:rsid w:val="00AB7620"/>
    <w:rsid w:val="00AB78D2"/>
    <w:rsid w:val="00AB7E10"/>
    <w:rsid w:val="00AC01BC"/>
    <w:rsid w:val="00AC17EB"/>
    <w:rsid w:val="00AC1A43"/>
    <w:rsid w:val="00AC2734"/>
    <w:rsid w:val="00AC2BE6"/>
    <w:rsid w:val="00AC2FA0"/>
    <w:rsid w:val="00AC5E89"/>
    <w:rsid w:val="00AC74CF"/>
    <w:rsid w:val="00AD202E"/>
    <w:rsid w:val="00AD2DD0"/>
    <w:rsid w:val="00AD41CC"/>
    <w:rsid w:val="00AD455E"/>
    <w:rsid w:val="00AD45EF"/>
    <w:rsid w:val="00AD6196"/>
    <w:rsid w:val="00AD682E"/>
    <w:rsid w:val="00AD739A"/>
    <w:rsid w:val="00AE0EE2"/>
    <w:rsid w:val="00AE208E"/>
    <w:rsid w:val="00AE253D"/>
    <w:rsid w:val="00AE2805"/>
    <w:rsid w:val="00AE3D61"/>
    <w:rsid w:val="00AE4654"/>
    <w:rsid w:val="00AE474E"/>
    <w:rsid w:val="00AE4B23"/>
    <w:rsid w:val="00AE5211"/>
    <w:rsid w:val="00AE5278"/>
    <w:rsid w:val="00AE58E1"/>
    <w:rsid w:val="00AE5F1A"/>
    <w:rsid w:val="00AE61B4"/>
    <w:rsid w:val="00AE699B"/>
    <w:rsid w:val="00AE7098"/>
    <w:rsid w:val="00AE7C89"/>
    <w:rsid w:val="00AF19BA"/>
    <w:rsid w:val="00AF31FA"/>
    <w:rsid w:val="00AF39B2"/>
    <w:rsid w:val="00AF3CF1"/>
    <w:rsid w:val="00AF4112"/>
    <w:rsid w:val="00AF5586"/>
    <w:rsid w:val="00AF60F3"/>
    <w:rsid w:val="00AF61DA"/>
    <w:rsid w:val="00B01BC3"/>
    <w:rsid w:val="00B02B01"/>
    <w:rsid w:val="00B03E12"/>
    <w:rsid w:val="00B0549E"/>
    <w:rsid w:val="00B054E0"/>
    <w:rsid w:val="00B05990"/>
    <w:rsid w:val="00B0636B"/>
    <w:rsid w:val="00B068C2"/>
    <w:rsid w:val="00B06D53"/>
    <w:rsid w:val="00B101C3"/>
    <w:rsid w:val="00B10A50"/>
    <w:rsid w:val="00B115E6"/>
    <w:rsid w:val="00B118DF"/>
    <w:rsid w:val="00B11A71"/>
    <w:rsid w:val="00B15A52"/>
    <w:rsid w:val="00B162A3"/>
    <w:rsid w:val="00B16DB6"/>
    <w:rsid w:val="00B174FC"/>
    <w:rsid w:val="00B207D8"/>
    <w:rsid w:val="00B20821"/>
    <w:rsid w:val="00B20A55"/>
    <w:rsid w:val="00B24F23"/>
    <w:rsid w:val="00B25096"/>
    <w:rsid w:val="00B255CD"/>
    <w:rsid w:val="00B26B51"/>
    <w:rsid w:val="00B27406"/>
    <w:rsid w:val="00B30C62"/>
    <w:rsid w:val="00B30CB1"/>
    <w:rsid w:val="00B31A71"/>
    <w:rsid w:val="00B33653"/>
    <w:rsid w:val="00B336FD"/>
    <w:rsid w:val="00B342E2"/>
    <w:rsid w:val="00B34ECD"/>
    <w:rsid w:val="00B35468"/>
    <w:rsid w:val="00B36105"/>
    <w:rsid w:val="00B365B3"/>
    <w:rsid w:val="00B3719B"/>
    <w:rsid w:val="00B373A2"/>
    <w:rsid w:val="00B40364"/>
    <w:rsid w:val="00B40E2A"/>
    <w:rsid w:val="00B417B2"/>
    <w:rsid w:val="00B420BF"/>
    <w:rsid w:val="00B43197"/>
    <w:rsid w:val="00B43292"/>
    <w:rsid w:val="00B438A0"/>
    <w:rsid w:val="00B439A6"/>
    <w:rsid w:val="00B43DA1"/>
    <w:rsid w:val="00B446AA"/>
    <w:rsid w:val="00B44830"/>
    <w:rsid w:val="00B4565B"/>
    <w:rsid w:val="00B4681D"/>
    <w:rsid w:val="00B473F7"/>
    <w:rsid w:val="00B50002"/>
    <w:rsid w:val="00B51EBE"/>
    <w:rsid w:val="00B5411A"/>
    <w:rsid w:val="00B5484F"/>
    <w:rsid w:val="00B54B64"/>
    <w:rsid w:val="00B54C21"/>
    <w:rsid w:val="00B55197"/>
    <w:rsid w:val="00B5577B"/>
    <w:rsid w:val="00B55E2D"/>
    <w:rsid w:val="00B55FB7"/>
    <w:rsid w:val="00B562F4"/>
    <w:rsid w:val="00B56907"/>
    <w:rsid w:val="00B577AD"/>
    <w:rsid w:val="00B638E0"/>
    <w:rsid w:val="00B669D9"/>
    <w:rsid w:val="00B66C83"/>
    <w:rsid w:val="00B67E37"/>
    <w:rsid w:val="00B70FBA"/>
    <w:rsid w:val="00B71117"/>
    <w:rsid w:val="00B72D9A"/>
    <w:rsid w:val="00B732D3"/>
    <w:rsid w:val="00B74A61"/>
    <w:rsid w:val="00B75381"/>
    <w:rsid w:val="00B76228"/>
    <w:rsid w:val="00B76503"/>
    <w:rsid w:val="00B76BFA"/>
    <w:rsid w:val="00B77513"/>
    <w:rsid w:val="00B776A5"/>
    <w:rsid w:val="00B77AF9"/>
    <w:rsid w:val="00B80359"/>
    <w:rsid w:val="00B80CD2"/>
    <w:rsid w:val="00B80F1D"/>
    <w:rsid w:val="00B83A91"/>
    <w:rsid w:val="00B83C3F"/>
    <w:rsid w:val="00B84A5C"/>
    <w:rsid w:val="00B8531F"/>
    <w:rsid w:val="00B864B2"/>
    <w:rsid w:val="00B86C63"/>
    <w:rsid w:val="00B91C7B"/>
    <w:rsid w:val="00B92D2E"/>
    <w:rsid w:val="00B93C0F"/>
    <w:rsid w:val="00B93F49"/>
    <w:rsid w:val="00B95545"/>
    <w:rsid w:val="00B958B4"/>
    <w:rsid w:val="00B95CAD"/>
    <w:rsid w:val="00B968C7"/>
    <w:rsid w:val="00B96A64"/>
    <w:rsid w:val="00B96DB4"/>
    <w:rsid w:val="00B976C2"/>
    <w:rsid w:val="00BA03A1"/>
    <w:rsid w:val="00BA0FB6"/>
    <w:rsid w:val="00BA29B3"/>
    <w:rsid w:val="00BA2A9C"/>
    <w:rsid w:val="00BA4D18"/>
    <w:rsid w:val="00BA5282"/>
    <w:rsid w:val="00BA5EB6"/>
    <w:rsid w:val="00BA6AEA"/>
    <w:rsid w:val="00BB05CC"/>
    <w:rsid w:val="00BB23B9"/>
    <w:rsid w:val="00BB2886"/>
    <w:rsid w:val="00BB2BCC"/>
    <w:rsid w:val="00BB31C2"/>
    <w:rsid w:val="00BB443C"/>
    <w:rsid w:val="00BB4B0A"/>
    <w:rsid w:val="00BB4D23"/>
    <w:rsid w:val="00BB5F91"/>
    <w:rsid w:val="00BB666D"/>
    <w:rsid w:val="00BB6F53"/>
    <w:rsid w:val="00BB74F3"/>
    <w:rsid w:val="00BB7DBF"/>
    <w:rsid w:val="00BC2A6B"/>
    <w:rsid w:val="00BC4944"/>
    <w:rsid w:val="00BC6032"/>
    <w:rsid w:val="00BC63DF"/>
    <w:rsid w:val="00BC684E"/>
    <w:rsid w:val="00BC6F24"/>
    <w:rsid w:val="00BD02D2"/>
    <w:rsid w:val="00BD07C4"/>
    <w:rsid w:val="00BD0E8E"/>
    <w:rsid w:val="00BD14E8"/>
    <w:rsid w:val="00BD1E72"/>
    <w:rsid w:val="00BD3147"/>
    <w:rsid w:val="00BD324F"/>
    <w:rsid w:val="00BD34EA"/>
    <w:rsid w:val="00BD3A38"/>
    <w:rsid w:val="00BD3FD1"/>
    <w:rsid w:val="00BD4062"/>
    <w:rsid w:val="00BD4288"/>
    <w:rsid w:val="00BD5DFA"/>
    <w:rsid w:val="00BD7990"/>
    <w:rsid w:val="00BD7D70"/>
    <w:rsid w:val="00BE402B"/>
    <w:rsid w:val="00BE454F"/>
    <w:rsid w:val="00BE5C9A"/>
    <w:rsid w:val="00BF1531"/>
    <w:rsid w:val="00BF1742"/>
    <w:rsid w:val="00BF1E1E"/>
    <w:rsid w:val="00BF225C"/>
    <w:rsid w:val="00BF2ADB"/>
    <w:rsid w:val="00BF39F8"/>
    <w:rsid w:val="00BF482E"/>
    <w:rsid w:val="00BF4CB1"/>
    <w:rsid w:val="00BF5351"/>
    <w:rsid w:val="00BF6083"/>
    <w:rsid w:val="00BF612B"/>
    <w:rsid w:val="00C00064"/>
    <w:rsid w:val="00C00F62"/>
    <w:rsid w:val="00C026CE"/>
    <w:rsid w:val="00C062DE"/>
    <w:rsid w:val="00C06356"/>
    <w:rsid w:val="00C06896"/>
    <w:rsid w:val="00C06A45"/>
    <w:rsid w:val="00C06D3D"/>
    <w:rsid w:val="00C0784D"/>
    <w:rsid w:val="00C10190"/>
    <w:rsid w:val="00C1112F"/>
    <w:rsid w:val="00C13E6C"/>
    <w:rsid w:val="00C14B9F"/>
    <w:rsid w:val="00C20550"/>
    <w:rsid w:val="00C21F56"/>
    <w:rsid w:val="00C223B9"/>
    <w:rsid w:val="00C23411"/>
    <w:rsid w:val="00C23746"/>
    <w:rsid w:val="00C23D93"/>
    <w:rsid w:val="00C26E80"/>
    <w:rsid w:val="00C27D28"/>
    <w:rsid w:val="00C3146E"/>
    <w:rsid w:val="00C324A9"/>
    <w:rsid w:val="00C33224"/>
    <w:rsid w:val="00C3471B"/>
    <w:rsid w:val="00C351A2"/>
    <w:rsid w:val="00C355E4"/>
    <w:rsid w:val="00C35F5C"/>
    <w:rsid w:val="00C362AE"/>
    <w:rsid w:val="00C365C8"/>
    <w:rsid w:val="00C37488"/>
    <w:rsid w:val="00C37CAD"/>
    <w:rsid w:val="00C37E95"/>
    <w:rsid w:val="00C411F9"/>
    <w:rsid w:val="00C41A79"/>
    <w:rsid w:val="00C41FCE"/>
    <w:rsid w:val="00C44FA0"/>
    <w:rsid w:val="00C46446"/>
    <w:rsid w:val="00C4652E"/>
    <w:rsid w:val="00C47450"/>
    <w:rsid w:val="00C51A0E"/>
    <w:rsid w:val="00C520C3"/>
    <w:rsid w:val="00C526E4"/>
    <w:rsid w:val="00C52D01"/>
    <w:rsid w:val="00C533B1"/>
    <w:rsid w:val="00C541E9"/>
    <w:rsid w:val="00C57BF4"/>
    <w:rsid w:val="00C61025"/>
    <w:rsid w:val="00C611DF"/>
    <w:rsid w:val="00C617BD"/>
    <w:rsid w:val="00C61C10"/>
    <w:rsid w:val="00C634A9"/>
    <w:rsid w:val="00C646EB"/>
    <w:rsid w:val="00C649E9"/>
    <w:rsid w:val="00C64FB7"/>
    <w:rsid w:val="00C6551B"/>
    <w:rsid w:val="00C65947"/>
    <w:rsid w:val="00C70813"/>
    <w:rsid w:val="00C712A2"/>
    <w:rsid w:val="00C72844"/>
    <w:rsid w:val="00C72ADC"/>
    <w:rsid w:val="00C73B06"/>
    <w:rsid w:val="00C74B06"/>
    <w:rsid w:val="00C74FEF"/>
    <w:rsid w:val="00C75AE8"/>
    <w:rsid w:val="00C77121"/>
    <w:rsid w:val="00C81906"/>
    <w:rsid w:val="00C81E8D"/>
    <w:rsid w:val="00C8384F"/>
    <w:rsid w:val="00C83B8E"/>
    <w:rsid w:val="00C8475C"/>
    <w:rsid w:val="00C87673"/>
    <w:rsid w:val="00C9178C"/>
    <w:rsid w:val="00C925F1"/>
    <w:rsid w:val="00C93DFD"/>
    <w:rsid w:val="00C94DAC"/>
    <w:rsid w:val="00C95703"/>
    <w:rsid w:val="00C964C7"/>
    <w:rsid w:val="00CA0B08"/>
    <w:rsid w:val="00CA103D"/>
    <w:rsid w:val="00CA1989"/>
    <w:rsid w:val="00CA2358"/>
    <w:rsid w:val="00CA36C5"/>
    <w:rsid w:val="00CA50DF"/>
    <w:rsid w:val="00CA5179"/>
    <w:rsid w:val="00CA5A7D"/>
    <w:rsid w:val="00CA69F9"/>
    <w:rsid w:val="00CB0D7B"/>
    <w:rsid w:val="00CB0FBD"/>
    <w:rsid w:val="00CB1567"/>
    <w:rsid w:val="00CB21C2"/>
    <w:rsid w:val="00CB5B56"/>
    <w:rsid w:val="00CB7BFE"/>
    <w:rsid w:val="00CC10BA"/>
    <w:rsid w:val="00CC17C7"/>
    <w:rsid w:val="00CC2678"/>
    <w:rsid w:val="00CC2F87"/>
    <w:rsid w:val="00CC43FF"/>
    <w:rsid w:val="00CC5661"/>
    <w:rsid w:val="00CC5689"/>
    <w:rsid w:val="00CC5E72"/>
    <w:rsid w:val="00CC5F05"/>
    <w:rsid w:val="00CD11DC"/>
    <w:rsid w:val="00CD2F5F"/>
    <w:rsid w:val="00CD4FA4"/>
    <w:rsid w:val="00CD5D2D"/>
    <w:rsid w:val="00CD5E48"/>
    <w:rsid w:val="00CD60D0"/>
    <w:rsid w:val="00CD747E"/>
    <w:rsid w:val="00CD79AD"/>
    <w:rsid w:val="00CD7B79"/>
    <w:rsid w:val="00CE09F8"/>
    <w:rsid w:val="00CE0FE0"/>
    <w:rsid w:val="00CE1136"/>
    <w:rsid w:val="00CE226B"/>
    <w:rsid w:val="00CE2B24"/>
    <w:rsid w:val="00CE48CC"/>
    <w:rsid w:val="00CE4DE3"/>
    <w:rsid w:val="00CE4FDF"/>
    <w:rsid w:val="00CE590B"/>
    <w:rsid w:val="00CF167D"/>
    <w:rsid w:val="00CF3E2C"/>
    <w:rsid w:val="00CF4D11"/>
    <w:rsid w:val="00CF5408"/>
    <w:rsid w:val="00CF5BD5"/>
    <w:rsid w:val="00CF5C4B"/>
    <w:rsid w:val="00CF7BDA"/>
    <w:rsid w:val="00D01310"/>
    <w:rsid w:val="00D018E4"/>
    <w:rsid w:val="00D0236F"/>
    <w:rsid w:val="00D031E2"/>
    <w:rsid w:val="00D05B3A"/>
    <w:rsid w:val="00D075EE"/>
    <w:rsid w:val="00D07BDD"/>
    <w:rsid w:val="00D101D4"/>
    <w:rsid w:val="00D12A7B"/>
    <w:rsid w:val="00D13076"/>
    <w:rsid w:val="00D133CA"/>
    <w:rsid w:val="00D13961"/>
    <w:rsid w:val="00D13CDB"/>
    <w:rsid w:val="00D17655"/>
    <w:rsid w:val="00D206B4"/>
    <w:rsid w:val="00D20860"/>
    <w:rsid w:val="00D20AE3"/>
    <w:rsid w:val="00D20C0E"/>
    <w:rsid w:val="00D215E4"/>
    <w:rsid w:val="00D21684"/>
    <w:rsid w:val="00D2256D"/>
    <w:rsid w:val="00D23D56"/>
    <w:rsid w:val="00D25D13"/>
    <w:rsid w:val="00D260AE"/>
    <w:rsid w:val="00D260E4"/>
    <w:rsid w:val="00D2775C"/>
    <w:rsid w:val="00D312A4"/>
    <w:rsid w:val="00D3145B"/>
    <w:rsid w:val="00D32138"/>
    <w:rsid w:val="00D32C11"/>
    <w:rsid w:val="00D346E6"/>
    <w:rsid w:val="00D34C50"/>
    <w:rsid w:val="00D34DF4"/>
    <w:rsid w:val="00D407BD"/>
    <w:rsid w:val="00D42FCC"/>
    <w:rsid w:val="00D4422C"/>
    <w:rsid w:val="00D44FD2"/>
    <w:rsid w:val="00D45041"/>
    <w:rsid w:val="00D45F61"/>
    <w:rsid w:val="00D4764E"/>
    <w:rsid w:val="00D479CB"/>
    <w:rsid w:val="00D50B03"/>
    <w:rsid w:val="00D50B8F"/>
    <w:rsid w:val="00D50E60"/>
    <w:rsid w:val="00D516F8"/>
    <w:rsid w:val="00D522FD"/>
    <w:rsid w:val="00D5273B"/>
    <w:rsid w:val="00D52B6A"/>
    <w:rsid w:val="00D53253"/>
    <w:rsid w:val="00D56831"/>
    <w:rsid w:val="00D579D3"/>
    <w:rsid w:val="00D57C5A"/>
    <w:rsid w:val="00D57F7A"/>
    <w:rsid w:val="00D603BB"/>
    <w:rsid w:val="00D60866"/>
    <w:rsid w:val="00D60ACA"/>
    <w:rsid w:val="00D61270"/>
    <w:rsid w:val="00D62029"/>
    <w:rsid w:val="00D63289"/>
    <w:rsid w:val="00D64365"/>
    <w:rsid w:val="00D6491D"/>
    <w:rsid w:val="00D6735D"/>
    <w:rsid w:val="00D67687"/>
    <w:rsid w:val="00D708E1"/>
    <w:rsid w:val="00D711C4"/>
    <w:rsid w:val="00D715F2"/>
    <w:rsid w:val="00D71AF3"/>
    <w:rsid w:val="00D72452"/>
    <w:rsid w:val="00D725B1"/>
    <w:rsid w:val="00D727BD"/>
    <w:rsid w:val="00D73637"/>
    <w:rsid w:val="00D75F81"/>
    <w:rsid w:val="00D77CD9"/>
    <w:rsid w:val="00D77FB6"/>
    <w:rsid w:val="00D808AE"/>
    <w:rsid w:val="00D81217"/>
    <w:rsid w:val="00D81893"/>
    <w:rsid w:val="00D822E5"/>
    <w:rsid w:val="00D82DD3"/>
    <w:rsid w:val="00D8445B"/>
    <w:rsid w:val="00D8458F"/>
    <w:rsid w:val="00D86320"/>
    <w:rsid w:val="00D86E5C"/>
    <w:rsid w:val="00D877B8"/>
    <w:rsid w:val="00D91162"/>
    <w:rsid w:val="00D9209A"/>
    <w:rsid w:val="00D937E5"/>
    <w:rsid w:val="00D94094"/>
    <w:rsid w:val="00D95C7F"/>
    <w:rsid w:val="00D9749C"/>
    <w:rsid w:val="00D97F00"/>
    <w:rsid w:val="00DA12BC"/>
    <w:rsid w:val="00DA136E"/>
    <w:rsid w:val="00DA2A10"/>
    <w:rsid w:val="00DA466E"/>
    <w:rsid w:val="00DA55C2"/>
    <w:rsid w:val="00DA57BF"/>
    <w:rsid w:val="00DA5E42"/>
    <w:rsid w:val="00DA6BBB"/>
    <w:rsid w:val="00DA728F"/>
    <w:rsid w:val="00DB0B25"/>
    <w:rsid w:val="00DB21F3"/>
    <w:rsid w:val="00DB32CA"/>
    <w:rsid w:val="00DB38C2"/>
    <w:rsid w:val="00DB4A55"/>
    <w:rsid w:val="00DB4C6C"/>
    <w:rsid w:val="00DB4CBA"/>
    <w:rsid w:val="00DB4E3A"/>
    <w:rsid w:val="00DB6E72"/>
    <w:rsid w:val="00DC1803"/>
    <w:rsid w:val="00DC25A5"/>
    <w:rsid w:val="00DC5AAD"/>
    <w:rsid w:val="00DC6BAB"/>
    <w:rsid w:val="00DD0159"/>
    <w:rsid w:val="00DD1CF4"/>
    <w:rsid w:val="00DD2F34"/>
    <w:rsid w:val="00DD3820"/>
    <w:rsid w:val="00DD3CBD"/>
    <w:rsid w:val="00DD3D9F"/>
    <w:rsid w:val="00DD45D4"/>
    <w:rsid w:val="00DD48E8"/>
    <w:rsid w:val="00DD5805"/>
    <w:rsid w:val="00DD6F5F"/>
    <w:rsid w:val="00DD7536"/>
    <w:rsid w:val="00DE087B"/>
    <w:rsid w:val="00DE12C7"/>
    <w:rsid w:val="00DE1D4A"/>
    <w:rsid w:val="00DE2A20"/>
    <w:rsid w:val="00DE3777"/>
    <w:rsid w:val="00DE3DFB"/>
    <w:rsid w:val="00DE42D0"/>
    <w:rsid w:val="00DE593D"/>
    <w:rsid w:val="00DE5B58"/>
    <w:rsid w:val="00DE6325"/>
    <w:rsid w:val="00DE7FA8"/>
    <w:rsid w:val="00DF228A"/>
    <w:rsid w:val="00DF2375"/>
    <w:rsid w:val="00DF23B3"/>
    <w:rsid w:val="00DF33E8"/>
    <w:rsid w:val="00DF3D2F"/>
    <w:rsid w:val="00DF5060"/>
    <w:rsid w:val="00DF5619"/>
    <w:rsid w:val="00DF5B89"/>
    <w:rsid w:val="00DF6814"/>
    <w:rsid w:val="00DF68AD"/>
    <w:rsid w:val="00DF690B"/>
    <w:rsid w:val="00DF775F"/>
    <w:rsid w:val="00DF7BD6"/>
    <w:rsid w:val="00E0008C"/>
    <w:rsid w:val="00E014D1"/>
    <w:rsid w:val="00E01C0A"/>
    <w:rsid w:val="00E028C3"/>
    <w:rsid w:val="00E02A2E"/>
    <w:rsid w:val="00E04F3B"/>
    <w:rsid w:val="00E056EF"/>
    <w:rsid w:val="00E06276"/>
    <w:rsid w:val="00E07789"/>
    <w:rsid w:val="00E104E9"/>
    <w:rsid w:val="00E11EFB"/>
    <w:rsid w:val="00E120DC"/>
    <w:rsid w:val="00E130F8"/>
    <w:rsid w:val="00E13116"/>
    <w:rsid w:val="00E13648"/>
    <w:rsid w:val="00E14D0D"/>
    <w:rsid w:val="00E16CCC"/>
    <w:rsid w:val="00E17A0A"/>
    <w:rsid w:val="00E17EDD"/>
    <w:rsid w:val="00E212A7"/>
    <w:rsid w:val="00E2362B"/>
    <w:rsid w:val="00E236D7"/>
    <w:rsid w:val="00E26559"/>
    <w:rsid w:val="00E269DE"/>
    <w:rsid w:val="00E26DF3"/>
    <w:rsid w:val="00E26E3B"/>
    <w:rsid w:val="00E27991"/>
    <w:rsid w:val="00E3067B"/>
    <w:rsid w:val="00E30C78"/>
    <w:rsid w:val="00E3188E"/>
    <w:rsid w:val="00E31A7C"/>
    <w:rsid w:val="00E355B4"/>
    <w:rsid w:val="00E35D2E"/>
    <w:rsid w:val="00E36738"/>
    <w:rsid w:val="00E36DDB"/>
    <w:rsid w:val="00E36EE3"/>
    <w:rsid w:val="00E40AFC"/>
    <w:rsid w:val="00E41594"/>
    <w:rsid w:val="00E4501F"/>
    <w:rsid w:val="00E47077"/>
    <w:rsid w:val="00E52B8F"/>
    <w:rsid w:val="00E53390"/>
    <w:rsid w:val="00E5393B"/>
    <w:rsid w:val="00E54298"/>
    <w:rsid w:val="00E54392"/>
    <w:rsid w:val="00E55149"/>
    <w:rsid w:val="00E554D9"/>
    <w:rsid w:val="00E5563A"/>
    <w:rsid w:val="00E55D41"/>
    <w:rsid w:val="00E56899"/>
    <w:rsid w:val="00E56D2B"/>
    <w:rsid w:val="00E56E99"/>
    <w:rsid w:val="00E60E01"/>
    <w:rsid w:val="00E62498"/>
    <w:rsid w:val="00E63993"/>
    <w:rsid w:val="00E63C0E"/>
    <w:rsid w:val="00E6573B"/>
    <w:rsid w:val="00E65A02"/>
    <w:rsid w:val="00E674D2"/>
    <w:rsid w:val="00E70DEC"/>
    <w:rsid w:val="00E71D8B"/>
    <w:rsid w:val="00E71F51"/>
    <w:rsid w:val="00E72075"/>
    <w:rsid w:val="00E72887"/>
    <w:rsid w:val="00E73AA7"/>
    <w:rsid w:val="00E74125"/>
    <w:rsid w:val="00E75536"/>
    <w:rsid w:val="00E82878"/>
    <w:rsid w:val="00E83425"/>
    <w:rsid w:val="00E841BD"/>
    <w:rsid w:val="00E84A0B"/>
    <w:rsid w:val="00E854A0"/>
    <w:rsid w:val="00E85AA6"/>
    <w:rsid w:val="00E86A55"/>
    <w:rsid w:val="00E90CD8"/>
    <w:rsid w:val="00E90FF4"/>
    <w:rsid w:val="00E91056"/>
    <w:rsid w:val="00E91DA3"/>
    <w:rsid w:val="00E927E5"/>
    <w:rsid w:val="00E92BDE"/>
    <w:rsid w:val="00E941BB"/>
    <w:rsid w:val="00E94343"/>
    <w:rsid w:val="00E97FD4"/>
    <w:rsid w:val="00EA149D"/>
    <w:rsid w:val="00EA265D"/>
    <w:rsid w:val="00EA2F0A"/>
    <w:rsid w:val="00EA38A6"/>
    <w:rsid w:val="00EA495C"/>
    <w:rsid w:val="00EA59B5"/>
    <w:rsid w:val="00EA7112"/>
    <w:rsid w:val="00EA7756"/>
    <w:rsid w:val="00EB0CCC"/>
    <w:rsid w:val="00EB211E"/>
    <w:rsid w:val="00EB35EF"/>
    <w:rsid w:val="00EB3978"/>
    <w:rsid w:val="00EB4143"/>
    <w:rsid w:val="00EB4644"/>
    <w:rsid w:val="00EB48E0"/>
    <w:rsid w:val="00EB4A08"/>
    <w:rsid w:val="00EB4C88"/>
    <w:rsid w:val="00EB5E20"/>
    <w:rsid w:val="00EB6244"/>
    <w:rsid w:val="00EB62CC"/>
    <w:rsid w:val="00EB6EFA"/>
    <w:rsid w:val="00EB7C3B"/>
    <w:rsid w:val="00EC31EA"/>
    <w:rsid w:val="00EC352D"/>
    <w:rsid w:val="00EC602C"/>
    <w:rsid w:val="00EC7A43"/>
    <w:rsid w:val="00ED14BE"/>
    <w:rsid w:val="00ED23D0"/>
    <w:rsid w:val="00ED2B92"/>
    <w:rsid w:val="00ED6648"/>
    <w:rsid w:val="00EE0240"/>
    <w:rsid w:val="00EE1D39"/>
    <w:rsid w:val="00EE3335"/>
    <w:rsid w:val="00EE47F4"/>
    <w:rsid w:val="00EE48F1"/>
    <w:rsid w:val="00EE4F2B"/>
    <w:rsid w:val="00EE61DA"/>
    <w:rsid w:val="00EE785F"/>
    <w:rsid w:val="00EF07E8"/>
    <w:rsid w:val="00EF0CC3"/>
    <w:rsid w:val="00EF18A5"/>
    <w:rsid w:val="00EF23C2"/>
    <w:rsid w:val="00EF2903"/>
    <w:rsid w:val="00EF44EE"/>
    <w:rsid w:val="00EF4539"/>
    <w:rsid w:val="00EF4575"/>
    <w:rsid w:val="00EF6750"/>
    <w:rsid w:val="00EF726D"/>
    <w:rsid w:val="00F00FCA"/>
    <w:rsid w:val="00F036D6"/>
    <w:rsid w:val="00F03B82"/>
    <w:rsid w:val="00F04460"/>
    <w:rsid w:val="00F05796"/>
    <w:rsid w:val="00F07084"/>
    <w:rsid w:val="00F07396"/>
    <w:rsid w:val="00F07FEF"/>
    <w:rsid w:val="00F10E05"/>
    <w:rsid w:val="00F11913"/>
    <w:rsid w:val="00F14EA2"/>
    <w:rsid w:val="00F14FB6"/>
    <w:rsid w:val="00F162FC"/>
    <w:rsid w:val="00F17E78"/>
    <w:rsid w:val="00F214AC"/>
    <w:rsid w:val="00F23125"/>
    <w:rsid w:val="00F25C00"/>
    <w:rsid w:val="00F25D13"/>
    <w:rsid w:val="00F25F7A"/>
    <w:rsid w:val="00F31883"/>
    <w:rsid w:val="00F318B9"/>
    <w:rsid w:val="00F320DA"/>
    <w:rsid w:val="00F3214C"/>
    <w:rsid w:val="00F341A3"/>
    <w:rsid w:val="00F345EF"/>
    <w:rsid w:val="00F349B8"/>
    <w:rsid w:val="00F34B61"/>
    <w:rsid w:val="00F407E2"/>
    <w:rsid w:val="00F42793"/>
    <w:rsid w:val="00F42875"/>
    <w:rsid w:val="00F43062"/>
    <w:rsid w:val="00F43E41"/>
    <w:rsid w:val="00F44325"/>
    <w:rsid w:val="00F4667B"/>
    <w:rsid w:val="00F52CEB"/>
    <w:rsid w:val="00F5390F"/>
    <w:rsid w:val="00F53A29"/>
    <w:rsid w:val="00F53E91"/>
    <w:rsid w:val="00F54154"/>
    <w:rsid w:val="00F5516B"/>
    <w:rsid w:val="00F55669"/>
    <w:rsid w:val="00F55BA8"/>
    <w:rsid w:val="00F60FF4"/>
    <w:rsid w:val="00F6110D"/>
    <w:rsid w:val="00F613D6"/>
    <w:rsid w:val="00F62F1E"/>
    <w:rsid w:val="00F63718"/>
    <w:rsid w:val="00F65EFD"/>
    <w:rsid w:val="00F66035"/>
    <w:rsid w:val="00F672A3"/>
    <w:rsid w:val="00F676A5"/>
    <w:rsid w:val="00F70415"/>
    <w:rsid w:val="00F71144"/>
    <w:rsid w:val="00F727AE"/>
    <w:rsid w:val="00F72DD4"/>
    <w:rsid w:val="00F72F9C"/>
    <w:rsid w:val="00F75735"/>
    <w:rsid w:val="00F76330"/>
    <w:rsid w:val="00F7702E"/>
    <w:rsid w:val="00F77063"/>
    <w:rsid w:val="00F80348"/>
    <w:rsid w:val="00F819BE"/>
    <w:rsid w:val="00F821EA"/>
    <w:rsid w:val="00F82214"/>
    <w:rsid w:val="00F829A9"/>
    <w:rsid w:val="00F83D15"/>
    <w:rsid w:val="00F842E1"/>
    <w:rsid w:val="00F84482"/>
    <w:rsid w:val="00F85F90"/>
    <w:rsid w:val="00F903CC"/>
    <w:rsid w:val="00F94027"/>
    <w:rsid w:val="00F96C2B"/>
    <w:rsid w:val="00F96E5F"/>
    <w:rsid w:val="00FA0BE5"/>
    <w:rsid w:val="00FA1447"/>
    <w:rsid w:val="00FA1C31"/>
    <w:rsid w:val="00FA1D8E"/>
    <w:rsid w:val="00FA1E0F"/>
    <w:rsid w:val="00FA368F"/>
    <w:rsid w:val="00FA3D17"/>
    <w:rsid w:val="00FA3EC2"/>
    <w:rsid w:val="00FA4ED5"/>
    <w:rsid w:val="00FA596B"/>
    <w:rsid w:val="00FA5F16"/>
    <w:rsid w:val="00FA6CC4"/>
    <w:rsid w:val="00FA7C35"/>
    <w:rsid w:val="00FB0482"/>
    <w:rsid w:val="00FB09B9"/>
    <w:rsid w:val="00FB0CDB"/>
    <w:rsid w:val="00FB1001"/>
    <w:rsid w:val="00FB2332"/>
    <w:rsid w:val="00FB3D13"/>
    <w:rsid w:val="00FC0661"/>
    <w:rsid w:val="00FC1263"/>
    <w:rsid w:val="00FC176A"/>
    <w:rsid w:val="00FC1D02"/>
    <w:rsid w:val="00FC2306"/>
    <w:rsid w:val="00FC3247"/>
    <w:rsid w:val="00FC3EF3"/>
    <w:rsid w:val="00FC5C00"/>
    <w:rsid w:val="00FC68D5"/>
    <w:rsid w:val="00FC6F40"/>
    <w:rsid w:val="00FC7C5A"/>
    <w:rsid w:val="00FD144F"/>
    <w:rsid w:val="00FD1B11"/>
    <w:rsid w:val="00FD27A9"/>
    <w:rsid w:val="00FD350C"/>
    <w:rsid w:val="00FD3E1B"/>
    <w:rsid w:val="00FD3FAC"/>
    <w:rsid w:val="00FD47DA"/>
    <w:rsid w:val="00FD4AFC"/>
    <w:rsid w:val="00FD595C"/>
    <w:rsid w:val="00FD676D"/>
    <w:rsid w:val="00FD7237"/>
    <w:rsid w:val="00FE162B"/>
    <w:rsid w:val="00FE17FD"/>
    <w:rsid w:val="00FE2972"/>
    <w:rsid w:val="00FE29FB"/>
    <w:rsid w:val="00FE2C3B"/>
    <w:rsid w:val="00FE2E95"/>
    <w:rsid w:val="00FE373B"/>
    <w:rsid w:val="00FE40B8"/>
    <w:rsid w:val="00FE55F3"/>
    <w:rsid w:val="00FE60E8"/>
    <w:rsid w:val="00FE65D2"/>
    <w:rsid w:val="00FF1AEF"/>
    <w:rsid w:val="00FF2012"/>
    <w:rsid w:val="00FF283A"/>
    <w:rsid w:val="00FF297F"/>
    <w:rsid w:val="00FF36E8"/>
    <w:rsid w:val="00FF3BAE"/>
    <w:rsid w:val="00FF4536"/>
    <w:rsid w:val="00FF5621"/>
    <w:rsid w:val="00FF62CF"/>
    <w:rsid w:val="00FF6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D5E534"/>
  <w15:docId w15:val="{9A6872CB-BBBD-427B-8A3A-4104FD610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A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7D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D68"/>
  </w:style>
  <w:style w:type="paragraph" w:styleId="Footer">
    <w:name w:val="footer"/>
    <w:basedOn w:val="Normal"/>
    <w:link w:val="FooterChar"/>
    <w:uiPriority w:val="99"/>
    <w:unhideWhenUsed/>
    <w:rsid w:val="00567D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D68"/>
  </w:style>
  <w:style w:type="character" w:styleId="Hyperlink">
    <w:name w:val="Hyperlink"/>
    <w:basedOn w:val="DefaultParagraphFont"/>
    <w:uiPriority w:val="99"/>
    <w:unhideWhenUsed/>
    <w:rsid w:val="00F53A2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35D2E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6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62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27018"/>
    <w:pPr>
      <w:spacing w:after="0" w:line="240" w:lineRule="auto"/>
    </w:pPr>
  </w:style>
  <w:style w:type="paragraph" w:customStyle="1" w:styleId="Level1">
    <w:name w:val="Level 1"/>
    <w:uiPriority w:val="99"/>
    <w:rsid w:val="006F7C43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evel3">
    <w:name w:val="Level 3"/>
    <w:uiPriority w:val="99"/>
    <w:rsid w:val="006F7C43"/>
    <w:pPr>
      <w:widowControl w:val="0"/>
      <w:autoSpaceDE w:val="0"/>
      <w:autoSpaceDN w:val="0"/>
      <w:adjustRightInd w:val="0"/>
      <w:spacing w:after="0" w:line="240" w:lineRule="auto"/>
      <w:ind w:left="144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F7C43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E062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062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45</TotalTime>
  <Pages>2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Model Group</Company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del Group</dc:creator>
  <cp:lastModifiedBy>Brian Bailey</cp:lastModifiedBy>
  <cp:revision>93</cp:revision>
  <cp:lastPrinted>2023-06-21T18:01:00Z</cp:lastPrinted>
  <dcterms:created xsi:type="dcterms:W3CDTF">2023-03-15T11:55:00Z</dcterms:created>
  <dcterms:modified xsi:type="dcterms:W3CDTF">2023-08-14T11:45:00Z</dcterms:modified>
</cp:coreProperties>
</file>